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95002" w14:textId="77777777" w:rsidR="009325C0" w:rsidRDefault="009325C0" w:rsidP="009325C0">
      <w:pPr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14:paraId="3BD22925" w14:textId="77777777" w:rsidR="009325C0" w:rsidRPr="009923EB" w:rsidRDefault="009325C0" w:rsidP="009325C0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617BEFCD" w14:textId="77777777" w:rsidR="009325C0" w:rsidRDefault="009325C0" w:rsidP="009325C0">
      <w:pPr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14:paraId="1B877AF7" w14:textId="77777777" w:rsidR="009325C0" w:rsidRPr="002019B1" w:rsidRDefault="009325C0" w:rsidP="009325C0">
      <w:pPr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14:paraId="4AE40C90" w14:textId="77777777" w:rsidR="003D1D07" w:rsidRDefault="003D1D07" w:rsidP="009325C0">
      <w:pPr>
        <w:spacing w:after="240"/>
        <w:jc w:val="center"/>
        <w:rPr>
          <w:rFonts w:ascii="Times New Roman" w:hAnsi="Times New Roman" w:cs="Times New Roman"/>
          <w:b/>
          <w:sz w:val="32"/>
          <w:szCs w:val="32"/>
          <w:lang w:val="bg-BG"/>
        </w:rPr>
      </w:pPr>
      <w:r>
        <w:rPr>
          <w:rFonts w:ascii="Times New Roman" w:hAnsi="Times New Roman" w:cs="Times New Roman"/>
          <w:b/>
          <w:sz w:val="32"/>
          <w:szCs w:val="32"/>
          <w:lang w:val="bg-BG"/>
        </w:rPr>
        <w:t>Проект №27</w:t>
      </w:r>
    </w:p>
    <w:p w14:paraId="34E809AD" w14:textId="547C981A" w:rsidR="002C2691" w:rsidRPr="001535DF" w:rsidRDefault="002C2691" w:rsidP="009325C0">
      <w:pPr>
        <w:spacing w:after="240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535DF">
        <w:rPr>
          <w:rFonts w:ascii="Times New Roman" w:hAnsi="Times New Roman" w:cs="Times New Roman"/>
          <w:b/>
          <w:sz w:val="32"/>
          <w:szCs w:val="32"/>
        </w:rPr>
        <w:t xml:space="preserve">Dream Jam </w:t>
      </w:r>
    </w:p>
    <w:p w14:paraId="0557A397" w14:textId="1FC5538D" w:rsidR="009325C0" w:rsidRDefault="009325C0" w:rsidP="009325C0">
      <w:pPr>
        <w:spacing w:after="240"/>
        <w:jc w:val="center"/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sz w:val="24"/>
          <w:szCs w:val="24"/>
          <w:lang w:val="bg-BG"/>
        </w:rPr>
        <w:t xml:space="preserve">Направление: </w:t>
      </w:r>
      <w:r w:rsidR="005637EF">
        <w:rPr>
          <w:rFonts w:ascii="Times New Roman" w:hAnsi="Times New Roman" w:cs="Times New Roman"/>
          <w:sz w:val="24"/>
          <w:szCs w:val="24"/>
          <w:lang w:val="bg-BG"/>
        </w:rPr>
        <w:t>Мултимедийни</w:t>
      </w:r>
      <w:r w:rsidR="002C2691">
        <w:rPr>
          <w:rFonts w:ascii="Times New Roman" w:hAnsi="Times New Roman" w:cs="Times New Roman"/>
          <w:sz w:val="24"/>
          <w:szCs w:val="24"/>
          <w:lang w:val="bg-BG"/>
        </w:rPr>
        <w:t xml:space="preserve"> приложения</w:t>
      </w:r>
    </w:p>
    <w:p w14:paraId="437B15E8" w14:textId="472F994A" w:rsidR="009325C0" w:rsidRDefault="009325C0" w:rsidP="009325C0">
      <w:pPr>
        <w:spacing w:after="240"/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14:paraId="08189157" w14:textId="318C67D6" w:rsidR="009325C0" w:rsidRDefault="009325C0" w:rsidP="009325C0">
      <w:pPr>
        <w:spacing w:after="240"/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14:paraId="0CDAF682" w14:textId="77777777" w:rsidR="009325C0" w:rsidRPr="002019B1" w:rsidRDefault="009325C0" w:rsidP="009325C0">
      <w:pPr>
        <w:spacing w:after="240"/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14:paraId="0E2B7CB9" w14:textId="77777777" w:rsidR="009325C0" w:rsidRPr="002019B1" w:rsidRDefault="009325C0" w:rsidP="009325C0">
      <w:pPr>
        <w:jc w:val="center"/>
        <w:rPr>
          <w:rFonts w:ascii="Times New Roman" w:hAnsi="Times New Roman" w:cs="Times New Roman"/>
          <w:sz w:val="24"/>
          <w:szCs w:val="24"/>
          <w:lang w:val="bg-BG"/>
        </w:rPr>
      </w:pPr>
    </w:p>
    <w:p w14:paraId="355C86C5" w14:textId="77777777" w:rsidR="009325C0" w:rsidRPr="002019B1" w:rsidRDefault="009325C0" w:rsidP="009325C0">
      <w:pPr>
        <w:jc w:val="center"/>
        <w:rPr>
          <w:rFonts w:ascii="Times New Roman" w:hAnsi="Times New Roman" w:cs="Times New Roman"/>
          <w:sz w:val="24"/>
          <w:szCs w:val="24"/>
          <w:lang w:val="bg-BG"/>
        </w:rPr>
        <w:sectPr w:rsidR="009325C0" w:rsidRPr="002019B1" w:rsidSect="009325C0">
          <w:headerReference w:type="default" r:id="rId7"/>
          <w:footerReference w:type="default" r:id="rId8"/>
          <w:pgSz w:w="12240" w:h="15840"/>
          <w:pgMar w:top="1417" w:right="1417" w:bottom="1417" w:left="1417" w:header="708" w:footer="708" w:gutter="0"/>
          <w:cols w:space="708"/>
          <w:docGrid w:linePitch="360"/>
        </w:sectPr>
      </w:pPr>
    </w:p>
    <w:p w14:paraId="39AB0AEF" w14:textId="77777777" w:rsidR="009325C0" w:rsidRPr="002019B1" w:rsidRDefault="009325C0" w:rsidP="009325C0">
      <w:pPr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>Автор:</w:t>
      </w:r>
    </w:p>
    <w:p w14:paraId="71CF44B8" w14:textId="77777777" w:rsidR="009325C0" w:rsidRPr="002019B1" w:rsidRDefault="009325C0" w:rsidP="009325C0">
      <w:pPr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>Христо Симеонов Узунов</w:t>
      </w:r>
    </w:p>
    <w:p w14:paraId="378C3524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ЕГН: </w:t>
      </w:r>
      <w:r w:rsidRPr="002019B1">
        <w:rPr>
          <w:rFonts w:ascii="Times New Roman" w:hAnsi="Times New Roman" w:cs="Times New Roman"/>
          <w:sz w:val="24"/>
          <w:szCs w:val="24"/>
          <w:lang w:val="bg-BG"/>
        </w:rPr>
        <w:t>0543106441</w:t>
      </w:r>
    </w:p>
    <w:p w14:paraId="18DF67F1" w14:textId="77777777" w:rsidR="009325C0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Адрес: </w:t>
      </w:r>
      <w:r w:rsidRPr="002019B1">
        <w:rPr>
          <w:rFonts w:ascii="Times New Roman" w:hAnsi="Times New Roman" w:cs="Times New Roman"/>
          <w:sz w:val="24"/>
          <w:szCs w:val="24"/>
          <w:lang w:val="bg-BG"/>
        </w:rPr>
        <w:t xml:space="preserve">София, ж.к. „Студентски град“, </w:t>
      </w:r>
    </w:p>
    <w:p w14:paraId="4DA3556D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sz w:val="24"/>
          <w:szCs w:val="24"/>
          <w:lang w:val="bg-BG"/>
        </w:rPr>
        <w:t>ул. „Фредерик Шопен“, бл.27,ет. 12, ап, 57</w:t>
      </w:r>
    </w:p>
    <w:p w14:paraId="0E111E60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Телефон: </w:t>
      </w:r>
      <w:r w:rsidRPr="002019B1">
        <w:rPr>
          <w:rFonts w:ascii="Times New Roman" w:hAnsi="Times New Roman" w:cs="Times New Roman"/>
          <w:sz w:val="24"/>
          <w:szCs w:val="24"/>
          <w:lang w:val="bg-BG"/>
        </w:rPr>
        <w:t>0899077841</w:t>
      </w:r>
    </w:p>
    <w:p w14:paraId="41C7124E" w14:textId="2CDB4AFE" w:rsidR="009325C0" w:rsidRPr="009325C0" w:rsidRDefault="009325C0" w:rsidP="009325C0">
      <w:pPr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Е-mail: </w:t>
      </w:r>
      <w:hyperlink r:id="rId9" w:history="1">
        <w:r w:rsidRPr="009325C0">
          <w:rPr>
            <w:rStyle w:val="Hyperlink"/>
            <w:rFonts w:ascii="Times New Roman" w:hAnsi="Times New Roman" w:cs="Times New Roman"/>
            <w:bCs/>
            <w:sz w:val="24"/>
            <w:szCs w:val="24"/>
            <w:lang w:val="bg-BG"/>
          </w:rPr>
          <w:t>hu99549591@edu.mon.bg</w:t>
        </w:r>
      </w:hyperlink>
    </w:p>
    <w:p w14:paraId="0D16147A" w14:textId="77777777" w:rsidR="009325C0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Училище: </w:t>
      </w:r>
      <w:r w:rsidRPr="002019B1">
        <w:rPr>
          <w:rFonts w:ascii="Times New Roman" w:hAnsi="Times New Roman" w:cs="Times New Roman"/>
          <w:sz w:val="24"/>
          <w:szCs w:val="24"/>
          <w:lang w:val="bg-BG"/>
        </w:rPr>
        <w:t xml:space="preserve">НПМГ „Акад. Л. Чакалов“, </w:t>
      </w:r>
    </w:p>
    <w:p w14:paraId="231C5381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sz w:val="24"/>
          <w:szCs w:val="24"/>
          <w:lang w:val="bg-BG"/>
        </w:rPr>
        <w:t>гр. София</w:t>
      </w:r>
    </w:p>
    <w:p w14:paraId="10BC44C6" w14:textId="101A53C1" w:rsidR="009325C0" w:rsidRPr="009325C0" w:rsidRDefault="009325C0" w:rsidP="009325C0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Клас: </w:t>
      </w:r>
      <w:r w:rsidRPr="009325C0">
        <w:rPr>
          <w:rFonts w:ascii="Times New Roman" w:hAnsi="Times New Roman" w:cs="Times New Roman"/>
          <w:bCs/>
          <w:sz w:val="24"/>
          <w:szCs w:val="24"/>
          <w:lang w:val="en-GB"/>
        </w:rPr>
        <w:t>10</w:t>
      </w:r>
    </w:p>
    <w:p w14:paraId="21A7094B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201C3FEA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76CCBA4A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27139143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34B86BDE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220EE3CA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24FA7AA0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383F13FB" w14:textId="77777777" w:rsidR="009325C0" w:rsidRPr="002019B1" w:rsidRDefault="009325C0" w:rsidP="009325C0">
      <w:pPr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Ръководител: </w:t>
      </w:r>
    </w:p>
    <w:p w14:paraId="66EE6570" w14:textId="77777777" w:rsidR="009325C0" w:rsidRPr="002019B1" w:rsidRDefault="009325C0" w:rsidP="009325C0">
      <w:pPr>
        <w:rPr>
          <w:rFonts w:ascii="Times New Roman" w:hAnsi="Times New Roman" w:cs="Times New Roman"/>
          <w:b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>Мирослава Спасова Николова</w:t>
      </w:r>
    </w:p>
    <w:p w14:paraId="62B6710C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Телефон: </w:t>
      </w:r>
      <w:r w:rsidRPr="002019B1">
        <w:rPr>
          <w:rFonts w:ascii="Times New Roman" w:hAnsi="Times New Roman" w:cs="Times New Roman"/>
          <w:sz w:val="24"/>
          <w:szCs w:val="24"/>
          <w:lang w:val="bg-BG"/>
        </w:rPr>
        <w:t>+359886877696</w:t>
      </w:r>
    </w:p>
    <w:p w14:paraId="0C1BC0C4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>Е-</w:t>
      </w:r>
      <w:r w:rsidRPr="002019B1">
        <w:rPr>
          <w:rFonts w:ascii="Times New Roman" w:hAnsi="Times New Roman" w:cs="Times New Roman"/>
          <w:b/>
          <w:sz w:val="24"/>
          <w:szCs w:val="24"/>
        </w:rPr>
        <w:t xml:space="preserve">mail: </w:t>
      </w:r>
      <w:hyperlink r:id="rId10" w:history="1">
        <w:r w:rsidRPr="002019B1">
          <w:rPr>
            <w:rStyle w:val="Hyperlink"/>
            <w:rFonts w:ascii="Times New Roman" w:hAnsi="Times New Roman" w:cs="Times New Roman"/>
            <w:sz w:val="24"/>
            <w:szCs w:val="24"/>
          </w:rPr>
          <w:t>miroslava.nikolova@npmg.org</w:t>
        </w:r>
      </w:hyperlink>
    </w:p>
    <w:p w14:paraId="30EDA033" w14:textId="77777777" w:rsidR="009325C0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  <w:r w:rsidRPr="002019B1">
        <w:rPr>
          <w:rFonts w:ascii="Times New Roman" w:hAnsi="Times New Roman" w:cs="Times New Roman"/>
          <w:b/>
          <w:sz w:val="24"/>
          <w:szCs w:val="24"/>
          <w:lang w:val="bg-BG"/>
        </w:rPr>
        <w:t xml:space="preserve">Длъжност: </w:t>
      </w:r>
      <w:r w:rsidRPr="002019B1">
        <w:rPr>
          <w:rFonts w:ascii="Times New Roman" w:hAnsi="Times New Roman" w:cs="Times New Roman"/>
          <w:sz w:val="24"/>
          <w:szCs w:val="24"/>
          <w:lang w:val="bg-BG"/>
        </w:rPr>
        <w:t>Учител по информатика и ИТ</w:t>
      </w:r>
    </w:p>
    <w:p w14:paraId="51A462D2" w14:textId="77777777" w:rsidR="009325C0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74B6C520" w14:textId="2A6FFB31" w:rsidR="009325C0" w:rsidRDefault="009325C0">
      <w:pPr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br w:type="page"/>
      </w:r>
    </w:p>
    <w:p w14:paraId="250445AB" w14:textId="77777777" w:rsidR="009325C0" w:rsidRPr="002019B1" w:rsidRDefault="009325C0" w:rsidP="009325C0">
      <w:pPr>
        <w:rPr>
          <w:rFonts w:ascii="Times New Roman" w:hAnsi="Times New Roman" w:cs="Times New Roman"/>
          <w:sz w:val="24"/>
          <w:szCs w:val="24"/>
          <w:lang w:val="bg-BG"/>
        </w:rPr>
        <w:sectPr w:rsidR="009325C0" w:rsidRPr="002019B1" w:rsidSect="00D5659D">
          <w:type w:val="continuous"/>
          <w:pgSz w:w="12240" w:h="15840"/>
          <w:pgMar w:top="1417" w:right="1417" w:bottom="1417" w:left="1417" w:header="708" w:footer="708" w:gutter="0"/>
          <w:cols w:num="2" w:space="616"/>
          <w:titlePg/>
          <w:docGrid w:linePitch="360"/>
        </w:sectPr>
      </w:pPr>
    </w:p>
    <w:p w14:paraId="58910A83" w14:textId="25E7B1BE" w:rsidR="00BD5FD1" w:rsidRPr="008E54D5" w:rsidRDefault="002C2691" w:rsidP="002C269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lastRenderedPageBreak/>
        <w:t>Цели и целева група</w:t>
      </w:r>
    </w:p>
    <w:p w14:paraId="449A814B" w14:textId="2E937D5F" w:rsidR="009F5F65" w:rsidRPr="008E54D5" w:rsidRDefault="009F5F65" w:rsidP="003D1D07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  <w:lang w:val="en-GB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Файловете на мултимедийната игра са достъпни на адрес: </w:t>
      </w:r>
      <w:hyperlink r:id="rId11" w:history="1">
        <w:r w:rsidRPr="008E54D5">
          <w:rPr>
            <w:rStyle w:val="Hyperlink"/>
            <w:rFonts w:ascii="Times New Roman" w:hAnsi="Times New Roman" w:cs="Times New Roman"/>
            <w:sz w:val="24"/>
            <w:szCs w:val="24"/>
            <w:lang w:val="bg-BG"/>
          </w:rPr>
          <w:t>https://github.com/3DCreativity/Dream-Jam</w:t>
        </w:r>
      </w:hyperlink>
    </w:p>
    <w:p w14:paraId="0861F947" w14:textId="28E4B9D2" w:rsidR="009F5F6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2C2691" w:rsidRPr="008E54D5">
        <w:rPr>
          <w:rFonts w:ascii="Times New Roman" w:hAnsi="Times New Roman" w:cs="Times New Roman"/>
          <w:sz w:val="24"/>
          <w:szCs w:val="24"/>
          <w:lang w:val="bg-BG"/>
        </w:rPr>
        <w:t>Цели</w:t>
      </w:r>
    </w:p>
    <w:p w14:paraId="4E8AC5F8" w14:textId="77C99893" w:rsidR="00C0174B" w:rsidRPr="00B4657D" w:rsidRDefault="00C0174B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ream Ja</w:t>
      </w:r>
      <w:r w:rsidR="00B4657D">
        <w:rPr>
          <w:rFonts w:ascii="Times New Roman" w:hAnsi="Times New Roman" w:cs="Times New Roman"/>
          <w:sz w:val="24"/>
          <w:szCs w:val="24"/>
          <w:lang w:val="en-GB"/>
        </w:rPr>
        <w:t xml:space="preserve">m </w:t>
      </w:r>
      <w:r w:rsidRPr="00B4657D">
        <w:rPr>
          <w:rFonts w:ascii="Times New Roman" w:hAnsi="Times New Roman" w:cs="Times New Roman"/>
          <w:sz w:val="24"/>
          <w:szCs w:val="24"/>
          <w:lang w:val="bg-BG"/>
        </w:rPr>
        <w:t xml:space="preserve">е игра в която се разказва за </w:t>
      </w:r>
      <w:r w:rsidR="00AB6CFA" w:rsidRPr="00B4657D">
        <w:rPr>
          <w:rFonts w:ascii="Times New Roman" w:hAnsi="Times New Roman" w:cs="Times New Roman"/>
          <w:sz w:val="24"/>
          <w:szCs w:val="24"/>
        </w:rPr>
        <w:t>Game Developer</w:t>
      </w:r>
      <w:r w:rsidR="00AB6CFA" w:rsidRPr="00B4657D">
        <w:rPr>
          <w:rFonts w:ascii="Times New Roman" w:hAnsi="Times New Roman" w:cs="Times New Roman"/>
          <w:sz w:val="24"/>
          <w:szCs w:val="24"/>
          <w:lang w:val="bg-BG"/>
        </w:rPr>
        <w:t xml:space="preserve">, който участва в </w:t>
      </w:r>
      <w:r w:rsidR="00B4657D">
        <w:rPr>
          <w:rFonts w:ascii="Times New Roman" w:hAnsi="Times New Roman" w:cs="Times New Roman"/>
          <w:sz w:val="24"/>
          <w:szCs w:val="24"/>
          <w:lang w:val="bg-BG"/>
        </w:rPr>
        <w:t xml:space="preserve">интернационално състезание известно като </w:t>
      </w:r>
      <w:r w:rsidR="00AB6CFA" w:rsidRPr="00B4657D">
        <w:rPr>
          <w:rFonts w:ascii="Times New Roman" w:hAnsi="Times New Roman" w:cs="Times New Roman"/>
          <w:sz w:val="24"/>
          <w:szCs w:val="24"/>
          <w:lang w:val="en-GB"/>
        </w:rPr>
        <w:t xml:space="preserve">Game Jam. </w:t>
      </w:r>
      <w:r w:rsidR="00AB6CFA" w:rsidRPr="00B4657D">
        <w:rPr>
          <w:rFonts w:ascii="Times New Roman" w:hAnsi="Times New Roman" w:cs="Times New Roman"/>
          <w:sz w:val="24"/>
          <w:szCs w:val="24"/>
          <w:lang w:val="bg-BG"/>
        </w:rPr>
        <w:t>Когато той мисли каква да му бъде играта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AB6CFA" w:rsidRPr="00B4657D">
        <w:rPr>
          <w:rFonts w:ascii="Times New Roman" w:hAnsi="Times New Roman" w:cs="Times New Roman"/>
          <w:sz w:val="24"/>
          <w:szCs w:val="24"/>
          <w:lang w:val="bg-BG"/>
        </w:rPr>
        <w:t xml:space="preserve"> той ляга да спи с </w:t>
      </w:r>
      <w:r w:rsidR="00B4657D">
        <w:rPr>
          <w:rFonts w:ascii="Times New Roman" w:hAnsi="Times New Roman" w:cs="Times New Roman"/>
          <w:sz w:val="24"/>
          <w:szCs w:val="24"/>
          <w:lang w:val="bg-BG"/>
        </w:rPr>
        <w:t>надеждата</w:t>
      </w:r>
      <w:r w:rsidR="00AB6CFA" w:rsidRPr="00B4657D">
        <w:rPr>
          <w:rFonts w:ascii="Times New Roman" w:hAnsi="Times New Roman" w:cs="Times New Roman"/>
          <w:sz w:val="24"/>
          <w:szCs w:val="24"/>
          <w:lang w:val="bg-BG"/>
        </w:rPr>
        <w:t xml:space="preserve">, че идеята му </w:t>
      </w:r>
      <w:r w:rsidR="00B4657D">
        <w:rPr>
          <w:rFonts w:ascii="Times New Roman" w:hAnsi="Times New Roman" w:cs="Times New Roman"/>
          <w:sz w:val="24"/>
          <w:szCs w:val="24"/>
          <w:lang w:val="bg-BG"/>
        </w:rPr>
        <w:t xml:space="preserve">може да </w:t>
      </w:r>
      <w:r w:rsidR="00AB6CFA" w:rsidRPr="00B4657D">
        <w:rPr>
          <w:rFonts w:ascii="Times New Roman" w:hAnsi="Times New Roman" w:cs="Times New Roman"/>
          <w:sz w:val="24"/>
          <w:szCs w:val="24"/>
          <w:lang w:val="bg-BG"/>
        </w:rPr>
        <w:t>дойде от съня. Но бива изненадан, когато открива много повече от просто игра там. Целта на играча е да избяга от съня като победи Бъг, който е превзел цялата игра.</w:t>
      </w:r>
    </w:p>
    <w:p w14:paraId="72569845" w14:textId="69B98088" w:rsidR="009F5F65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9F5F65" w:rsidRPr="008E54D5">
        <w:rPr>
          <w:rFonts w:ascii="Times New Roman" w:hAnsi="Times New Roman" w:cs="Times New Roman"/>
          <w:sz w:val="24"/>
          <w:szCs w:val="24"/>
          <w:lang w:val="bg-BG"/>
        </w:rPr>
        <w:t>Целева група</w:t>
      </w:r>
    </w:p>
    <w:p w14:paraId="7760C666" w14:textId="22561567" w:rsidR="009F5F65" w:rsidRDefault="003D1D07" w:rsidP="002C162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г</w:t>
      </w:r>
      <w:r w:rsidR="009F5F65" w:rsidRPr="008E54D5">
        <w:rPr>
          <w:rFonts w:ascii="Times New Roman" w:hAnsi="Times New Roman" w:cs="Times New Roman"/>
          <w:sz w:val="24"/>
          <w:szCs w:val="24"/>
          <w:lang w:val="bg-BG"/>
        </w:rPr>
        <w:t>еймъри</w:t>
      </w:r>
      <w:r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9F5F65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търсещи не типичен стил на игра</w:t>
      </w:r>
    </w:p>
    <w:p w14:paraId="30E88B6F" w14:textId="6DBEFCE0" w:rsidR="00CF2211" w:rsidRPr="008E54D5" w:rsidRDefault="003D1D07" w:rsidP="002C162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т</w:t>
      </w:r>
      <w:r w:rsidR="00CF2211">
        <w:rPr>
          <w:rFonts w:ascii="Times New Roman" w:hAnsi="Times New Roman" w:cs="Times New Roman"/>
          <w:sz w:val="24"/>
          <w:szCs w:val="24"/>
          <w:lang w:val="bg-BG"/>
        </w:rPr>
        <w:t>еоретици</w:t>
      </w:r>
      <w:r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CF2211">
        <w:rPr>
          <w:rFonts w:ascii="Times New Roman" w:hAnsi="Times New Roman" w:cs="Times New Roman"/>
          <w:sz w:val="24"/>
          <w:szCs w:val="24"/>
          <w:lang w:val="bg-BG"/>
        </w:rPr>
        <w:t xml:space="preserve"> търсещи </w:t>
      </w:r>
      <w:r w:rsidR="006C1858">
        <w:rPr>
          <w:rFonts w:ascii="Times New Roman" w:hAnsi="Times New Roman" w:cs="Times New Roman"/>
          <w:sz w:val="24"/>
          <w:szCs w:val="24"/>
          <w:lang w:val="bg-BG"/>
        </w:rPr>
        <w:t>истинската история зад играта</w:t>
      </w:r>
    </w:p>
    <w:p w14:paraId="0E8D053C" w14:textId="3527485A" w:rsidR="009F5F65" w:rsidRPr="008E54D5" w:rsidRDefault="00BE2498" w:rsidP="009F5F6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t>Основни етапи</w:t>
      </w:r>
    </w:p>
    <w:p w14:paraId="3F0F67FB" w14:textId="52F800E1" w:rsidR="00BE2498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BE2498" w:rsidRPr="008E54D5">
        <w:rPr>
          <w:rFonts w:ascii="Times New Roman" w:hAnsi="Times New Roman" w:cs="Times New Roman"/>
          <w:sz w:val="24"/>
          <w:szCs w:val="24"/>
          <w:lang w:val="bg-BG"/>
        </w:rPr>
        <w:t>Проучване за съществуващи примери по предварително избрана тема</w:t>
      </w:r>
    </w:p>
    <w:p w14:paraId="60F9B79B" w14:textId="0F4699F9" w:rsidR="00BE2498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BE2498" w:rsidRPr="008E54D5">
        <w:rPr>
          <w:rFonts w:ascii="Times New Roman" w:hAnsi="Times New Roman" w:cs="Times New Roman"/>
          <w:sz w:val="24"/>
          <w:szCs w:val="24"/>
          <w:lang w:val="bg-BG"/>
        </w:rPr>
        <w:t>Замисъл на главна идея на играта</w:t>
      </w:r>
    </w:p>
    <w:p w14:paraId="1326ADE0" w14:textId="56FF6E8E" w:rsidR="00BE2498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Създаване</w:t>
      </w:r>
      <w:r w:rsidR="00BE2498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на проект в </w:t>
      </w:r>
      <w:r w:rsidR="00BE2498"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Unity </w:t>
      </w:r>
      <w:r w:rsidR="00BE2498" w:rsidRPr="008E54D5">
        <w:rPr>
          <w:rFonts w:ascii="Times New Roman" w:hAnsi="Times New Roman" w:cs="Times New Roman"/>
          <w:sz w:val="24"/>
          <w:szCs w:val="24"/>
          <w:lang w:val="bg-BG"/>
        </w:rPr>
        <w:t>и тестова сцена</w:t>
      </w:r>
    </w:p>
    <w:p w14:paraId="62C3FE8F" w14:textId="4070061C" w:rsidR="00BE2498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Създаване </w:t>
      </w:r>
      <w:r w:rsidR="00BE2498" w:rsidRPr="008E54D5">
        <w:rPr>
          <w:rFonts w:ascii="Times New Roman" w:hAnsi="Times New Roman" w:cs="Times New Roman"/>
          <w:sz w:val="24"/>
          <w:szCs w:val="24"/>
          <w:lang w:val="bg-BG"/>
        </w:rPr>
        <w:t>на базови функции и механи</w:t>
      </w:r>
      <w:r w:rsidR="00C75E66" w:rsidRPr="008E54D5">
        <w:rPr>
          <w:rFonts w:ascii="Times New Roman" w:hAnsi="Times New Roman" w:cs="Times New Roman"/>
          <w:sz w:val="24"/>
          <w:szCs w:val="24"/>
          <w:lang w:val="bg-BG"/>
        </w:rPr>
        <w:t>ки</w:t>
      </w:r>
    </w:p>
    <w:p w14:paraId="46979EE5" w14:textId="23F06329" w:rsidR="00C75E66" w:rsidRPr="00335EC9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Създаване</w:t>
      </w:r>
      <w:r w:rsidR="00C75E66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на потребителски интерфейс</w:t>
      </w:r>
    </w:p>
    <w:p w14:paraId="1E1F670F" w14:textId="5818D750" w:rsidR="00335EC9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335EC9">
        <w:rPr>
          <w:rFonts w:ascii="Times New Roman" w:hAnsi="Times New Roman" w:cs="Times New Roman"/>
          <w:sz w:val="24"/>
          <w:szCs w:val="24"/>
          <w:lang w:val="bg-BG"/>
        </w:rPr>
        <w:t>Изграждане на цялостна завършена история</w:t>
      </w:r>
    </w:p>
    <w:p w14:paraId="3E84988B" w14:textId="5E0CB48E" w:rsidR="00B76F22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Създаване</w:t>
      </w:r>
      <w:r w:rsidR="00B76F22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на нива</w:t>
      </w:r>
    </w:p>
    <w:p w14:paraId="4CBC00B8" w14:textId="287792EA" w:rsidR="002C1625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2C1625" w:rsidRPr="008E54D5">
        <w:rPr>
          <w:rFonts w:ascii="Times New Roman" w:hAnsi="Times New Roman" w:cs="Times New Roman"/>
          <w:sz w:val="24"/>
          <w:szCs w:val="24"/>
          <w:lang w:val="bg-BG"/>
        </w:rPr>
        <w:t>Тестване</w:t>
      </w:r>
    </w:p>
    <w:p w14:paraId="5AE340F0" w14:textId="0E4BE0FF" w:rsidR="002C1625" w:rsidRPr="008E54D5" w:rsidRDefault="003D1D07" w:rsidP="002C1625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2C1625" w:rsidRPr="008E54D5">
        <w:rPr>
          <w:rFonts w:ascii="Times New Roman" w:hAnsi="Times New Roman" w:cs="Times New Roman"/>
          <w:sz w:val="24"/>
          <w:szCs w:val="24"/>
          <w:lang w:val="bg-BG"/>
        </w:rPr>
        <w:t>Популяризиране</w:t>
      </w:r>
    </w:p>
    <w:p w14:paraId="7BEC3E33" w14:textId="28913350" w:rsidR="002C1625" w:rsidRPr="008E54D5" w:rsidRDefault="002C1625" w:rsidP="002C162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t>Ниво на сложност</w:t>
      </w:r>
    </w:p>
    <w:p w14:paraId="656A4C71" w14:textId="72D71EDC" w:rsidR="002C1625" w:rsidRPr="008E54D5" w:rsidRDefault="002C1625" w:rsidP="003D1D0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t xml:space="preserve">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При създаването на мултимедийната игра възникнаха следните проблеми</w:t>
      </w:r>
      <w:r w:rsidR="005D32C4" w:rsidRPr="008E54D5">
        <w:rPr>
          <w:rFonts w:ascii="Times New Roman" w:hAnsi="Times New Roman" w:cs="Times New Roman"/>
          <w:sz w:val="24"/>
          <w:szCs w:val="24"/>
          <w:lang w:val="bg-BG"/>
        </w:rPr>
        <w:t>:</w:t>
      </w:r>
    </w:p>
    <w:p w14:paraId="41C7DA14" w14:textId="679832B6" w:rsidR="005D32C4" w:rsidRPr="008E54D5" w:rsidRDefault="005D32C4" w:rsidP="003D1D07">
      <w:pPr>
        <w:pStyle w:val="ListParagraph"/>
        <w:numPr>
          <w:ilvl w:val="2"/>
          <w:numId w:val="3"/>
        </w:numPr>
        <w:spacing w:line="360" w:lineRule="auto"/>
        <w:ind w:hanging="577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При направата на картата на което и да е ниво се появява проблем при използването на стандартния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>Tilemap Collider 2D.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Collider-a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бива изграден от множество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>Collider-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и за всяко заето пространство на мрежата на картата. Това предизвиква при Квадратен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Collider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да възприеме дори най-малкото изместване на калкулацията при всяка една част</w:t>
      </w:r>
      <w:r w:rsidR="0018319D" w:rsidRPr="008E54D5">
        <w:rPr>
          <w:rFonts w:ascii="Times New Roman" w:hAnsi="Times New Roman" w:cs="Times New Roman"/>
          <w:sz w:val="24"/>
          <w:szCs w:val="24"/>
          <w:lang w:val="bg-BG"/>
        </w:rPr>
        <w:t>,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предизвиквайки неочаквано спиране като п</w:t>
      </w:r>
      <w:r w:rsidR="0018319D" w:rsidRPr="008E54D5">
        <w:rPr>
          <w:rFonts w:ascii="Times New Roman" w:hAnsi="Times New Roman" w:cs="Times New Roman"/>
          <w:sz w:val="24"/>
          <w:szCs w:val="24"/>
          <w:lang w:val="bg-BG"/>
        </w:rPr>
        <w:t>р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и удряне </w:t>
      </w:r>
      <w:r w:rsidR="0018319D" w:rsidRPr="008E54D5">
        <w:rPr>
          <w:rFonts w:ascii="Times New Roman" w:hAnsi="Times New Roman" w:cs="Times New Roman"/>
          <w:sz w:val="24"/>
          <w:szCs w:val="24"/>
          <w:lang w:val="bg-BG"/>
        </w:rPr>
        <w:t>в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стена или в </w:t>
      </w:r>
      <w:r w:rsidR="0018319D" w:rsidRPr="008E54D5">
        <w:rPr>
          <w:rFonts w:ascii="Times New Roman" w:hAnsi="Times New Roman" w:cs="Times New Roman"/>
          <w:sz w:val="24"/>
          <w:szCs w:val="24"/>
          <w:lang w:val="bg-BG"/>
        </w:rPr>
        <w:t>случай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на </w:t>
      </w:r>
      <w:r w:rsidR="0018319D" w:rsidRPr="008E54D5">
        <w:rPr>
          <w:rFonts w:ascii="Times New Roman" w:hAnsi="Times New Roman" w:cs="Times New Roman"/>
          <w:sz w:val="24"/>
          <w:szCs w:val="24"/>
          <w:lang w:val="bg-BG"/>
        </w:rPr>
        <w:t>К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ръгъл или </w:t>
      </w:r>
      <w:r w:rsidR="0018319D" w:rsidRPr="008E54D5">
        <w:rPr>
          <w:rFonts w:ascii="Times New Roman" w:hAnsi="Times New Roman" w:cs="Times New Roman"/>
          <w:sz w:val="24"/>
          <w:szCs w:val="24"/>
          <w:lang w:val="bg-BG"/>
        </w:rPr>
        <w:t>К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апсуловиден </w:t>
      </w:r>
      <w:r w:rsidRPr="008E54D5">
        <w:rPr>
          <w:rFonts w:ascii="Times New Roman" w:hAnsi="Times New Roman" w:cs="Times New Roman"/>
          <w:sz w:val="24"/>
          <w:szCs w:val="24"/>
        </w:rPr>
        <w:t xml:space="preserve">Collider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– неочаквано подскачане</w:t>
      </w:r>
      <w:r w:rsidR="0018319D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при движение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14:paraId="62B4315A" w14:textId="59D6154B" w:rsidR="0018319D" w:rsidRPr="008E54D5" w:rsidRDefault="002318D4" w:rsidP="003D1D07">
      <w:pPr>
        <w:pStyle w:val="ListParagraph"/>
        <w:numPr>
          <w:ilvl w:val="2"/>
          <w:numId w:val="3"/>
        </w:numPr>
        <w:spacing w:after="0" w:line="360" w:lineRule="auto"/>
        <w:ind w:left="1429" w:hanging="577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lastRenderedPageBreak/>
        <w:t>При направата на базовите механики н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а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играта някои ефекти свързани с камерата не се вграждаха правилно.</w:t>
      </w:r>
    </w:p>
    <w:p w14:paraId="069C4119" w14:textId="76858A8E" w:rsidR="002318D4" w:rsidRPr="003D1D07" w:rsidRDefault="00E80EDB" w:rsidP="003D1D07">
      <w:pPr>
        <w:pStyle w:val="ListParagraph"/>
        <w:numPr>
          <w:ilvl w:val="2"/>
          <w:numId w:val="3"/>
        </w:numPr>
        <w:spacing w:after="0" w:line="360" w:lineRule="auto"/>
        <w:ind w:left="1429" w:hanging="577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При направата на потребителски интерфейс се появиха следните проблеми:</w:t>
      </w:r>
    </w:p>
    <w:p w14:paraId="7C21528F" w14:textId="7EDF0B6D" w:rsidR="00E80EDB" w:rsidRPr="008E54D5" w:rsidRDefault="00E80EDB" w:rsidP="003D1D07">
      <w:pPr>
        <w:pStyle w:val="ListParagraph"/>
        <w:numPr>
          <w:ilvl w:val="3"/>
          <w:numId w:val="3"/>
        </w:numPr>
        <w:spacing w:after="0" w:line="360" w:lineRule="auto"/>
        <w:ind w:left="1429" w:hanging="153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Неправилно конфигуриране на настройки</w:t>
      </w:r>
    </w:p>
    <w:p w14:paraId="419DDAD7" w14:textId="10E0F1F8" w:rsidR="00E80EDB" w:rsidRPr="008E54D5" w:rsidRDefault="00E80EDB" w:rsidP="003D1D07">
      <w:pPr>
        <w:pStyle w:val="ListParagraph"/>
        <w:numPr>
          <w:ilvl w:val="3"/>
          <w:numId w:val="3"/>
        </w:numPr>
        <w:spacing w:after="0" w:line="360" w:lineRule="auto"/>
        <w:ind w:left="1429" w:hanging="153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t xml:space="preserve">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Автоматична грешка при наслояване на обекти при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Dropdown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менюта</w:t>
      </w:r>
    </w:p>
    <w:p w14:paraId="20AF78BC" w14:textId="18C402C8" w:rsidR="00E80EDB" w:rsidRPr="008E54D5" w:rsidRDefault="00E80EDB" w:rsidP="003D1D07">
      <w:pPr>
        <w:pStyle w:val="ListParagraph"/>
        <w:numPr>
          <w:ilvl w:val="3"/>
          <w:numId w:val="3"/>
        </w:numPr>
        <w:spacing w:after="0" w:line="360" w:lineRule="auto"/>
        <w:ind w:left="1429" w:hanging="153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t xml:space="preserve"> </w:t>
      </w:r>
      <w:r w:rsidR="00F11E18">
        <w:rPr>
          <w:rFonts w:ascii="Times New Roman" w:hAnsi="Times New Roman" w:cs="Times New Roman"/>
          <w:sz w:val="24"/>
          <w:szCs w:val="24"/>
          <w:lang w:val="bg-BG"/>
        </w:rPr>
        <w:t>Трудности при конфигуриране и промени на контроли</w:t>
      </w:r>
    </w:p>
    <w:p w14:paraId="2C57AA45" w14:textId="76534701" w:rsidR="00E80EDB" w:rsidRPr="008E54D5" w:rsidRDefault="004B7807" w:rsidP="003D1D07">
      <w:pPr>
        <w:pStyle w:val="ListParagraph"/>
        <w:numPr>
          <w:ilvl w:val="3"/>
          <w:numId w:val="3"/>
        </w:numPr>
        <w:spacing w:after="0" w:line="360" w:lineRule="auto"/>
        <w:ind w:left="1429" w:hanging="153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Проблеми при вграждането на анимации в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UI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елементи</w:t>
      </w:r>
    </w:p>
    <w:p w14:paraId="06EE0F0E" w14:textId="67B07C47" w:rsidR="004B7807" w:rsidRPr="008E54D5" w:rsidRDefault="004B7807" w:rsidP="003D1D07">
      <w:pPr>
        <w:pStyle w:val="ListParagraph"/>
        <w:numPr>
          <w:ilvl w:val="3"/>
          <w:numId w:val="3"/>
        </w:numPr>
        <w:spacing w:after="0" w:line="360" w:lineRule="auto"/>
        <w:ind w:left="1429" w:hanging="153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Трудности при промяната на езика за всички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UI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елементи в конкретната сцена и цялата игра</w:t>
      </w:r>
    </w:p>
    <w:p w14:paraId="413A7BBC" w14:textId="174E2949" w:rsidR="004B7807" w:rsidRPr="008E54D5" w:rsidRDefault="00844B48" w:rsidP="003D1D07">
      <w:pPr>
        <w:pStyle w:val="ListParagraph"/>
        <w:numPr>
          <w:ilvl w:val="2"/>
          <w:numId w:val="3"/>
        </w:numPr>
        <w:spacing w:after="0" w:line="360" w:lineRule="auto"/>
        <w:ind w:left="1429" w:hanging="577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При направата на нивата бе направен опит да се сложи масова анимация на детайли от нивото, но това 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„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задави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“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системата и </w:t>
      </w:r>
      <w:r w:rsidR="00E263C7" w:rsidRPr="008E54D5">
        <w:rPr>
          <w:rFonts w:ascii="Times New Roman" w:hAnsi="Times New Roman" w:cs="Times New Roman"/>
          <w:sz w:val="24"/>
          <w:szCs w:val="24"/>
          <w:lang w:val="bg-BG"/>
        </w:rPr>
        <w:t>накара играта да даде грешка и да се затвори.</w:t>
      </w:r>
    </w:p>
    <w:p w14:paraId="2730C3D2" w14:textId="16895897" w:rsidR="00E263C7" w:rsidRPr="008E54D5" w:rsidRDefault="00E263C7" w:rsidP="003D1D07">
      <w:pPr>
        <w:pStyle w:val="ListParagraph"/>
        <w:numPr>
          <w:ilvl w:val="2"/>
          <w:numId w:val="3"/>
        </w:numPr>
        <w:spacing w:after="0" w:line="360" w:lineRule="auto"/>
        <w:ind w:left="1429" w:hanging="577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При направата на диалогов мениджър се появиха затруднения и проблеми с разпознаването на героя, разпознаването на името на главния герой от игровия мениджър, постепенното написване на текста, и правилното подаване на текст към мениджъра съответно със стандартен текст на различни езици.</w:t>
      </w:r>
    </w:p>
    <w:p w14:paraId="2E1860F0" w14:textId="3384A606" w:rsidR="00E263C7" w:rsidRPr="003D1D07" w:rsidRDefault="001B523A" w:rsidP="003D1D07">
      <w:pPr>
        <w:pStyle w:val="ListParagraph"/>
        <w:numPr>
          <w:ilvl w:val="2"/>
          <w:numId w:val="3"/>
        </w:numPr>
        <w:spacing w:after="0" w:line="360" w:lineRule="auto"/>
        <w:ind w:left="1429" w:hanging="577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При прилагане на еднакви материали в нивата се синхронизират техните променливи правейки ги трудна пречка за преодоляване ако искаме да променим променливата на материала само на един обект в играта.</w:t>
      </w:r>
    </w:p>
    <w:p w14:paraId="02E201A9" w14:textId="7C641EE8" w:rsidR="001B523A" w:rsidRPr="003D1D07" w:rsidRDefault="001B523A" w:rsidP="003D1D07">
      <w:pPr>
        <w:pStyle w:val="ListParagraph"/>
        <w:numPr>
          <w:ilvl w:val="2"/>
          <w:numId w:val="3"/>
        </w:numPr>
        <w:spacing w:after="0" w:line="360" w:lineRule="auto"/>
        <w:ind w:left="1429" w:hanging="577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При вграждане на </w:t>
      </w:r>
      <w:r w:rsidRPr="003D1D07">
        <w:rPr>
          <w:rFonts w:ascii="Times New Roman" w:hAnsi="Times New Roman" w:cs="Times New Roman"/>
          <w:sz w:val="24"/>
          <w:szCs w:val="24"/>
          <w:lang w:val="bg-BG"/>
        </w:rPr>
        <w:t xml:space="preserve">Post Processing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ефекти не се подава винаги автоматично правилната светлинна карта от спрайта към </w:t>
      </w:r>
      <w:r w:rsidRPr="003D1D07">
        <w:rPr>
          <w:rFonts w:ascii="Times New Roman" w:hAnsi="Times New Roman" w:cs="Times New Roman"/>
          <w:sz w:val="24"/>
          <w:szCs w:val="24"/>
          <w:lang w:val="bg-BG"/>
        </w:rPr>
        <w:t>shader-a</w:t>
      </w:r>
    </w:p>
    <w:p w14:paraId="28029E7F" w14:textId="1B186DFA" w:rsidR="00DE089C" w:rsidRPr="003D1D07" w:rsidRDefault="00DE089C" w:rsidP="003D1D07">
      <w:pPr>
        <w:pStyle w:val="ListParagraph"/>
        <w:numPr>
          <w:ilvl w:val="2"/>
          <w:numId w:val="3"/>
        </w:numPr>
        <w:spacing w:after="0" w:line="360" w:lineRule="auto"/>
        <w:ind w:left="1429" w:hanging="577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При смяната на нивата имаше проблем да остане на зареждащ екран докато играч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ът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не приеме превключването на друго ниво.</w:t>
      </w:r>
    </w:p>
    <w:p w14:paraId="3DCE326A" w14:textId="69F04145" w:rsidR="00DA7F0E" w:rsidRPr="003D1D07" w:rsidRDefault="00DE089C" w:rsidP="003D1D07">
      <w:pPr>
        <w:pStyle w:val="ListParagraph"/>
        <w:numPr>
          <w:ilvl w:val="2"/>
          <w:numId w:val="3"/>
        </w:numPr>
        <w:spacing w:after="0" w:line="360" w:lineRule="auto"/>
        <w:ind w:left="1429" w:hanging="577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При атака 1 на героя се появяваше проблем при привличането на врагове към центъра на кълбото подобно на черна дупка и изстрелване на врага във въздуха ако е прекалено близо.</w:t>
      </w:r>
    </w:p>
    <w:p w14:paraId="4104EF96" w14:textId="67D05E7A" w:rsidR="00141899" w:rsidRPr="003D1D07" w:rsidRDefault="00141899" w:rsidP="003D1D07">
      <w:pPr>
        <w:pStyle w:val="ListParagraph"/>
        <w:numPr>
          <w:ilvl w:val="2"/>
          <w:numId w:val="3"/>
        </w:numPr>
        <w:tabs>
          <w:tab w:val="left" w:pos="1560"/>
        </w:tabs>
        <w:spacing w:after="0" w:line="360" w:lineRule="auto"/>
        <w:ind w:left="1429" w:hanging="577"/>
        <w:jc w:val="both"/>
        <w:rPr>
          <w:rFonts w:ascii="Times New Roman" w:hAnsi="Times New Roman" w:cs="Times New Roman"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При направата на </w:t>
      </w:r>
      <w:r w:rsidRPr="003D1D07">
        <w:rPr>
          <w:rFonts w:ascii="Times New Roman" w:hAnsi="Times New Roman" w:cs="Times New Roman"/>
          <w:sz w:val="24"/>
          <w:szCs w:val="24"/>
          <w:lang w:val="bg-BG"/>
        </w:rPr>
        <w:t xml:space="preserve">Build 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на играта има грешки свързани с версията на </w:t>
      </w:r>
      <w:r w:rsidRPr="003D1D07">
        <w:rPr>
          <w:rFonts w:ascii="Times New Roman" w:hAnsi="Times New Roman" w:cs="Times New Roman"/>
          <w:sz w:val="24"/>
          <w:szCs w:val="24"/>
          <w:lang w:val="bg-BG"/>
        </w:rPr>
        <w:t xml:space="preserve">Unity, 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които не позволяват да има какъвто и да е прогрес в играта заради това, че повечето грешки не са свързани с моя </w:t>
      </w:r>
      <w:r w:rsidRPr="003D1D07">
        <w:rPr>
          <w:rFonts w:ascii="Times New Roman" w:hAnsi="Times New Roman" w:cs="Times New Roman"/>
          <w:sz w:val="24"/>
          <w:szCs w:val="24"/>
          <w:lang w:val="bg-BG"/>
        </w:rPr>
        <w:t xml:space="preserve">script, 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а този на </w:t>
      </w:r>
      <w:r w:rsidR="00FC4470">
        <w:rPr>
          <w:rFonts w:ascii="Times New Roman" w:hAnsi="Times New Roman" w:cs="Times New Roman"/>
          <w:sz w:val="24"/>
          <w:szCs w:val="24"/>
          <w:lang w:val="bg-BG"/>
        </w:rPr>
        <w:t xml:space="preserve">централни компоненти на </w:t>
      </w:r>
      <w:r w:rsidR="00FC4470" w:rsidRPr="003D1D07">
        <w:rPr>
          <w:rFonts w:ascii="Times New Roman" w:hAnsi="Times New Roman" w:cs="Times New Roman"/>
          <w:sz w:val="24"/>
          <w:szCs w:val="24"/>
          <w:lang w:val="bg-BG"/>
        </w:rPr>
        <w:t>Unity.</w:t>
      </w:r>
    </w:p>
    <w:p w14:paraId="0BA49749" w14:textId="77777777" w:rsidR="005832DF" w:rsidRPr="008E54D5" w:rsidRDefault="005832DF" w:rsidP="005832DF">
      <w:pPr>
        <w:pStyle w:val="ListParagraph"/>
        <w:spacing w:line="276" w:lineRule="auto"/>
        <w:ind w:left="1428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</w:p>
    <w:p w14:paraId="53147675" w14:textId="04FBC593" w:rsidR="0095269D" w:rsidRPr="008E54D5" w:rsidRDefault="0095269D" w:rsidP="003D1D07">
      <w:pPr>
        <w:pStyle w:val="ListParagraph"/>
        <w:numPr>
          <w:ilvl w:val="1"/>
          <w:numId w:val="3"/>
        </w:num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t xml:space="preserve">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Решени ли са проблемите?</w:t>
      </w:r>
    </w:p>
    <w:p w14:paraId="64B26511" w14:textId="479CDEAA" w:rsidR="0095269D" w:rsidRPr="008E54D5" w:rsidRDefault="0095269D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Решен 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–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Unity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са направили специален инструмент, който слива тези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>Collider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-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и, елиминирайки източника на проблема</w:t>
      </w:r>
    </w:p>
    <w:p w14:paraId="5B0B4012" w14:textId="53A33D91" w:rsidR="0095269D" w:rsidRPr="008E54D5" w:rsidRDefault="0095269D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Решен – 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ч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рез използването на добавката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Cinemachine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се решават доста от проблемите на камерата плюс правейки следването на героя и смяната на камери да изглежда плавно.</w:t>
      </w:r>
    </w:p>
    <w:p w14:paraId="4FB9C971" w14:textId="0F2B619B" w:rsidR="0030676C" w:rsidRPr="008E54D5" w:rsidRDefault="0030676C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Решени – всички</w:t>
      </w:r>
      <w:r w:rsidR="00F11E18">
        <w:rPr>
          <w:rFonts w:ascii="Times New Roman" w:hAnsi="Times New Roman" w:cs="Times New Roman"/>
          <w:sz w:val="24"/>
          <w:szCs w:val="24"/>
          <w:lang w:val="bg-BG"/>
        </w:rPr>
        <w:t xml:space="preserve"> без 3.1.3.3. Работи се по въпроса.</w:t>
      </w:r>
    </w:p>
    <w:p w14:paraId="6D62FF0B" w14:textId="61EDC9EF" w:rsidR="0030676C" w:rsidRPr="008E54D5" w:rsidRDefault="0030676C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Решен – намерих пробен инструмент на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Unity, 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който не е излязъл официално, но е достъпен чрез </w:t>
      </w:r>
      <w:r w:rsidRPr="008E54D5">
        <w:rPr>
          <w:rFonts w:ascii="Times New Roman" w:hAnsi="Times New Roman" w:cs="Times New Roman"/>
          <w:sz w:val="24"/>
          <w:szCs w:val="24"/>
          <w:lang w:val="en-GB"/>
        </w:rPr>
        <w:t>GitHub</w:t>
      </w:r>
      <w:r w:rsidR="00DB4C8B"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DB4C8B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позволявайки да се добави анимация и други екстри към нормалния </w:t>
      </w:r>
      <w:r w:rsidR="00DB4C8B" w:rsidRPr="008E54D5">
        <w:rPr>
          <w:rFonts w:ascii="Times New Roman" w:hAnsi="Times New Roman" w:cs="Times New Roman"/>
          <w:sz w:val="24"/>
          <w:szCs w:val="24"/>
          <w:lang w:val="en-GB"/>
        </w:rPr>
        <w:t>Tilemap</w:t>
      </w:r>
      <w:r w:rsidR="00F11E18">
        <w:rPr>
          <w:rFonts w:ascii="Times New Roman" w:hAnsi="Times New Roman" w:cs="Times New Roman"/>
          <w:sz w:val="24"/>
          <w:szCs w:val="24"/>
          <w:lang w:val="bg-BG"/>
        </w:rPr>
        <w:t xml:space="preserve"> (вече достъпен</w:t>
      </w:r>
      <w:r w:rsidR="00F11E1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11E18">
        <w:rPr>
          <w:rFonts w:ascii="Times New Roman" w:hAnsi="Times New Roman" w:cs="Times New Roman"/>
          <w:sz w:val="24"/>
          <w:szCs w:val="24"/>
          <w:lang w:val="bg-BG"/>
        </w:rPr>
        <w:t xml:space="preserve">и през най-новата версия на </w:t>
      </w:r>
      <w:r w:rsidR="00F11E18">
        <w:rPr>
          <w:rFonts w:ascii="Times New Roman" w:hAnsi="Times New Roman" w:cs="Times New Roman"/>
          <w:sz w:val="24"/>
          <w:szCs w:val="24"/>
          <w:lang w:val="en-GB"/>
        </w:rPr>
        <w:t>Unity</w:t>
      </w:r>
      <w:r w:rsidR="00F11E18">
        <w:rPr>
          <w:rFonts w:ascii="Times New Roman" w:hAnsi="Times New Roman" w:cs="Times New Roman"/>
          <w:sz w:val="24"/>
          <w:szCs w:val="24"/>
          <w:lang w:val="bg-BG"/>
        </w:rPr>
        <w:t>)</w:t>
      </w:r>
    </w:p>
    <w:p w14:paraId="2EBE61CC" w14:textId="628129BE" w:rsidR="00DB4C8B" w:rsidRPr="008E54D5" w:rsidRDefault="00DB4C8B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Решен</w:t>
      </w:r>
    </w:p>
    <w:p w14:paraId="102B5AA2" w14:textId="213635A9" w:rsidR="00DB4C8B" w:rsidRPr="008E54D5" w:rsidRDefault="00DB4C8B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Решен – при началото на код прикрепен към обекта прави нов материал на базата на оригинала правейки го независим от останалите</w:t>
      </w:r>
    </w:p>
    <w:p w14:paraId="37B558F4" w14:textId="66FF0B2B" w:rsidR="00DB4C8B" w:rsidRPr="008E54D5" w:rsidRDefault="00DB4C8B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Не е решен – 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в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се още не се подава винаги правилната светлинна карта.</w:t>
      </w:r>
    </w:p>
    <w:p w14:paraId="4149324B" w14:textId="1B76906D" w:rsidR="00DB4C8B" w:rsidRPr="008E54D5" w:rsidRDefault="00DB4C8B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Решен</w:t>
      </w:r>
    </w:p>
    <w:p w14:paraId="2E8F60A4" w14:textId="2DBB15DE" w:rsidR="00DB4C8B" w:rsidRPr="00FC4470" w:rsidRDefault="00DB4C8B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Частично решен – 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в</w:t>
      </w:r>
      <w:r w:rsidRPr="008E54D5">
        <w:rPr>
          <w:rFonts w:ascii="Times New Roman" w:hAnsi="Times New Roman" w:cs="Times New Roman"/>
          <w:sz w:val="24"/>
          <w:szCs w:val="24"/>
          <w:lang w:val="bg-BG"/>
        </w:rPr>
        <w:t>секи враг в определен радиус бива привлечен към източника, но ако е прекалено близо все още може да се изстреля във въздуха на учудваща височина.</w:t>
      </w:r>
    </w:p>
    <w:p w14:paraId="14367BF7" w14:textId="5C229C26" w:rsidR="00FC4470" w:rsidRPr="003D1D07" w:rsidRDefault="00FC4470" w:rsidP="003D1D07">
      <w:pPr>
        <w:pStyle w:val="ListParagraph"/>
        <w:numPr>
          <w:ilvl w:val="2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Решен – 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п</w:t>
      </w:r>
      <w:r>
        <w:rPr>
          <w:rFonts w:ascii="Times New Roman" w:hAnsi="Times New Roman" w:cs="Times New Roman"/>
          <w:sz w:val="24"/>
          <w:szCs w:val="24"/>
          <w:lang w:val="bg-BG"/>
        </w:rPr>
        <w:t>роблем</w:t>
      </w:r>
      <w:r w:rsidR="003D1D07">
        <w:rPr>
          <w:rFonts w:ascii="Times New Roman" w:hAnsi="Times New Roman" w:cs="Times New Roman"/>
          <w:sz w:val="24"/>
          <w:szCs w:val="24"/>
          <w:lang w:val="bg-BG"/>
        </w:rPr>
        <w:t>ът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се оказа често срещан под много форми, но не намерих пълно съвпадение.</w:t>
      </w:r>
      <w:r w:rsidR="004B6E70">
        <w:rPr>
          <w:rFonts w:ascii="Times New Roman" w:hAnsi="Times New Roman" w:cs="Times New Roman"/>
          <w:sz w:val="24"/>
          <w:szCs w:val="24"/>
        </w:rPr>
        <w:t xml:space="preserve"> </w:t>
      </w:r>
      <w:r w:rsidR="004B6E70">
        <w:rPr>
          <w:rFonts w:ascii="Times New Roman" w:hAnsi="Times New Roman" w:cs="Times New Roman"/>
          <w:sz w:val="24"/>
          <w:szCs w:val="24"/>
          <w:lang w:val="bg-BG"/>
        </w:rPr>
        <w:t xml:space="preserve">Всичките са решени с преминаване към друга версия на </w:t>
      </w:r>
      <w:r w:rsidR="004B6E70">
        <w:rPr>
          <w:rFonts w:ascii="Times New Roman" w:hAnsi="Times New Roman" w:cs="Times New Roman"/>
          <w:sz w:val="24"/>
          <w:szCs w:val="24"/>
          <w:lang w:val="en-GB"/>
        </w:rPr>
        <w:t>Unity(</w:t>
      </w:r>
      <w:r w:rsidR="004B6E70">
        <w:rPr>
          <w:rFonts w:ascii="Times New Roman" w:hAnsi="Times New Roman" w:cs="Times New Roman"/>
          <w:sz w:val="24"/>
          <w:szCs w:val="24"/>
          <w:lang w:val="bg-BG"/>
        </w:rPr>
        <w:t>най-често 2019</w:t>
      </w:r>
      <w:r w:rsidR="004B6E70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4B6E70">
        <w:rPr>
          <w:rFonts w:ascii="Times New Roman" w:hAnsi="Times New Roman" w:cs="Times New Roman"/>
          <w:sz w:val="24"/>
          <w:szCs w:val="24"/>
          <w:lang w:val="bg-BG"/>
        </w:rPr>
        <w:t>.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Unity 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не поема много добре пренасянето на проект към предишни версии, заради разминаването в пакети и компоненти. </w:t>
      </w:r>
      <w:r w:rsidR="008D0B7F">
        <w:rPr>
          <w:rFonts w:ascii="Times New Roman" w:hAnsi="Times New Roman" w:cs="Times New Roman"/>
          <w:sz w:val="24"/>
          <w:szCs w:val="24"/>
          <w:lang w:val="bg-BG"/>
        </w:rPr>
        <w:t>Но успях да извадя малко късмет с единственият ми вариант и работи на версия 2021.2.5</w:t>
      </w:r>
      <w:r w:rsidR="008D0B7F">
        <w:rPr>
          <w:rFonts w:ascii="Times New Roman" w:hAnsi="Times New Roman" w:cs="Times New Roman"/>
          <w:sz w:val="24"/>
          <w:szCs w:val="24"/>
          <w:lang w:val="en-GB"/>
        </w:rPr>
        <w:t>f1</w:t>
      </w:r>
      <w:r w:rsidR="008D0B7F">
        <w:rPr>
          <w:rFonts w:ascii="Times New Roman" w:hAnsi="Times New Roman" w:cs="Times New Roman"/>
          <w:sz w:val="24"/>
          <w:szCs w:val="24"/>
          <w:lang w:val="bg-BG"/>
        </w:rPr>
        <w:t xml:space="preserve"> добре след </w:t>
      </w:r>
      <w:r w:rsidR="008D0B7F">
        <w:rPr>
          <w:rFonts w:ascii="Times New Roman" w:hAnsi="Times New Roman" w:cs="Times New Roman"/>
          <w:sz w:val="24"/>
          <w:szCs w:val="24"/>
          <w:lang w:val="en-GB"/>
        </w:rPr>
        <w:t xml:space="preserve">Build, </w:t>
      </w:r>
      <w:r w:rsidR="008D0B7F">
        <w:rPr>
          <w:rFonts w:ascii="Times New Roman" w:hAnsi="Times New Roman" w:cs="Times New Roman"/>
          <w:sz w:val="24"/>
          <w:szCs w:val="24"/>
          <w:lang w:val="bg-BG"/>
        </w:rPr>
        <w:t xml:space="preserve">но прави грешки само в </w:t>
      </w:r>
      <w:r w:rsidR="008D0B7F">
        <w:rPr>
          <w:rFonts w:ascii="Times New Roman" w:hAnsi="Times New Roman" w:cs="Times New Roman"/>
          <w:sz w:val="24"/>
          <w:szCs w:val="24"/>
          <w:lang w:val="en-GB"/>
        </w:rPr>
        <w:t xml:space="preserve">Editor-a, </w:t>
      </w:r>
      <w:r w:rsidR="008D0B7F">
        <w:rPr>
          <w:rFonts w:ascii="Times New Roman" w:hAnsi="Times New Roman" w:cs="Times New Roman"/>
          <w:sz w:val="24"/>
          <w:szCs w:val="24"/>
          <w:lang w:val="bg-BG"/>
        </w:rPr>
        <w:t>което забавя цялостния процес.</w:t>
      </w:r>
    </w:p>
    <w:p w14:paraId="0483A34E" w14:textId="77777777" w:rsidR="003D1D07" w:rsidRPr="008E54D5" w:rsidRDefault="003D1D07" w:rsidP="003D1D07">
      <w:pPr>
        <w:pStyle w:val="ListParagraph"/>
        <w:spacing w:after="0" w:line="360" w:lineRule="auto"/>
        <w:ind w:left="1428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</w:p>
    <w:p w14:paraId="05F5A049" w14:textId="7311EED3" w:rsidR="00B76F22" w:rsidRPr="008E54D5" w:rsidRDefault="00B76F22" w:rsidP="003D1D0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t>Логическо и функционално описание</w:t>
      </w:r>
      <w:r w:rsidR="006F4266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="006F4266">
        <w:rPr>
          <w:rFonts w:ascii="Times New Roman" w:hAnsi="Times New Roman" w:cs="Times New Roman"/>
          <w:b/>
          <w:bCs/>
          <w:sz w:val="24"/>
          <w:szCs w:val="24"/>
          <w:lang w:val="bg-BG"/>
        </w:rPr>
        <w:t>подлежи на възможни бъдещи промени</w:t>
      </w:r>
      <w:r w:rsidR="006F4266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208C7EC4" w14:textId="36CD522B" w:rsidR="005236B5" w:rsidRPr="008E54D5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407AD9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Архитектура – използва се </w:t>
      </w:r>
      <w:r w:rsidR="00407AD9"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Unity Game Engine </w:t>
      </w:r>
      <w:r w:rsidR="00407AD9" w:rsidRPr="008E54D5">
        <w:rPr>
          <w:rFonts w:ascii="Times New Roman" w:hAnsi="Times New Roman" w:cs="Times New Roman"/>
          <w:sz w:val="24"/>
          <w:szCs w:val="24"/>
          <w:lang w:val="bg-BG"/>
        </w:rPr>
        <w:t>за създаване на мултимедийната игра</w:t>
      </w:r>
    </w:p>
    <w:p w14:paraId="0F9BB2DF" w14:textId="4444A54F" w:rsidR="00407AD9" w:rsidRPr="008E54D5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407AD9" w:rsidRPr="008E54D5">
        <w:rPr>
          <w:rFonts w:ascii="Times New Roman" w:hAnsi="Times New Roman" w:cs="Times New Roman"/>
          <w:sz w:val="24"/>
          <w:szCs w:val="24"/>
          <w:lang w:val="bg-BG"/>
        </w:rPr>
        <w:t>Модули – играта е разделена на множество мениджъри, управляващи и съдържащи определена косвена информация – Диалогов мениджър, Игрови мениджър, Аудио мениджър, Меню Мениджър, Мениджър за настройки</w:t>
      </w:r>
      <w:r w:rsidR="00064825" w:rsidRPr="008E54D5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8D0B7F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64825" w:rsidRPr="008E54D5">
        <w:rPr>
          <w:rFonts w:ascii="Times New Roman" w:hAnsi="Times New Roman" w:cs="Times New Roman"/>
          <w:sz w:val="24"/>
          <w:szCs w:val="24"/>
          <w:lang w:val="bg-BG"/>
        </w:rPr>
        <w:t>Мениджър за ниво</w:t>
      </w:r>
      <w:r w:rsidR="008D0B7F">
        <w:rPr>
          <w:rFonts w:ascii="Times New Roman" w:hAnsi="Times New Roman" w:cs="Times New Roman"/>
          <w:sz w:val="24"/>
          <w:szCs w:val="24"/>
          <w:lang w:val="bg-BG"/>
        </w:rPr>
        <w:t>, Мениджър за история(в разработка), Мениджър за запазени файлове(в разработка</w:t>
      </w:r>
      <w:r w:rsidR="00486472">
        <w:rPr>
          <w:rFonts w:ascii="Times New Roman" w:hAnsi="Times New Roman" w:cs="Times New Roman"/>
          <w:sz w:val="24"/>
          <w:szCs w:val="24"/>
          <w:lang w:val="bg-BG"/>
        </w:rPr>
        <w:t>).</w:t>
      </w:r>
    </w:p>
    <w:p w14:paraId="78002705" w14:textId="1886A729" w:rsidR="00064825" w:rsidRPr="008E54D5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64825" w:rsidRPr="008E54D5">
        <w:rPr>
          <w:rFonts w:ascii="Times New Roman" w:hAnsi="Times New Roman" w:cs="Times New Roman"/>
          <w:sz w:val="24"/>
          <w:szCs w:val="24"/>
          <w:lang w:val="bg-BG"/>
        </w:rPr>
        <w:t>Функции на модулите</w:t>
      </w:r>
    </w:p>
    <w:p w14:paraId="2D715242" w14:textId="13D9A8F5" w:rsidR="00064825" w:rsidRPr="008E54D5" w:rsidRDefault="00064825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Диалогов Мениджър – контролира всякакъв диалог в играта плюс някои малки допълнителни следствия от определени части на диалога</w:t>
      </w:r>
    </w:p>
    <w:p w14:paraId="20338570" w14:textId="6F732083" w:rsidR="00064825" w:rsidRPr="008E54D5" w:rsidRDefault="00064825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Игрови Мениджър – държи базови настройки, които са нужни за всички нива да бъдат еднакви</w:t>
      </w:r>
    </w:p>
    <w:p w14:paraId="2EB32984" w14:textId="58206E1A" w:rsidR="00064825" w:rsidRPr="008E54D5" w:rsidRDefault="00064825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Аудио мениджър – контролира всякакви звуци, които се издават по време на играта – всеки звук може да се извика чрез скрипт</w:t>
      </w:r>
    </w:p>
    <w:p w14:paraId="28DB25DB" w14:textId="163FA35B" w:rsidR="00064825" w:rsidRPr="008E54D5" w:rsidRDefault="00064825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Меню Мениджър – отговаря за базовите функции на показаното меню</w:t>
      </w:r>
    </w:p>
    <w:p w14:paraId="226AA224" w14:textId="50B89110" w:rsidR="00064825" w:rsidRPr="008E54D5" w:rsidRDefault="00064825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Мениджър за настройки – отговаря за прилагането на настройките зададени от каквото и да е меню</w:t>
      </w:r>
      <w:r w:rsidR="000F2F79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за цялата игра</w:t>
      </w:r>
    </w:p>
    <w:p w14:paraId="41C3DEEC" w14:textId="63F02C57" w:rsidR="000F2F79" w:rsidRPr="006F4266" w:rsidRDefault="000F2F79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sz w:val="24"/>
          <w:szCs w:val="24"/>
          <w:lang w:val="bg-BG"/>
        </w:rPr>
        <w:t>Мениджър за ниво – отговаря за поведението на нивото по време на игра.</w:t>
      </w:r>
    </w:p>
    <w:p w14:paraId="0FE1F1F4" w14:textId="202D8253" w:rsidR="006F4266" w:rsidRPr="006F4266" w:rsidRDefault="006F4266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Мениджър за история – следи прогреса на героя през историята (може да се променя в определени ситуации. Не е напълно решено)</w:t>
      </w:r>
    </w:p>
    <w:p w14:paraId="0CED60EE" w14:textId="605A5E04" w:rsidR="006F4266" w:rsidRPr="008E54D5" w:rsidRDefault="006F4266" w:rsidP="003D1D07">
      <w:pPr>
        <w:pStyle w:val="ListParagraph"/>
        <w:numPr>
          <w:ilvl w:val="2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>Мениджър за запазени файлове – Зарежда и запазва предишен прогрес в играта. Също така прави проверка в старта за нередности свързани с файловете и прави лог при изключване на играта</w:t>
      </w:r>
      <w:r w:rsidR="00486472">
        <w:rPr>
          <w:rFonts w:ascii="Times New Roman" w:hAnsi="Times New Roman" w:cs="Times New Roman"/>
          <w:sz w:val="24"/>
          <w:szCs w:val="24"/>
          <w:lang w:val="bg-BG"/>
        </w:rPr>
        <w:t>,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 включително за грешки</w:t>
      </w:r>
      <w:r w:rsidR="00486472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14:paraId="299D76C9" w14:textId="2A6F394C" w:rsidR="000F2F79" w:rsidRPr="008E54D5" w:rsidRDefault="000F2F79" w:rsidP="003D1D0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 w:rsidRPr="008E54D5">
        <w:rPr>
          <w:rFonts w:ascii="Times New Roman" w:hAnsi="Times New Roman" w:cs="Times New Roman"/>
          <w:b/>
          <w:bCs/>
          <w:sz w:val="24"/>
          <w:szCs w:val="24"/>
          <w:lang w:val="bg-BG"/>
        </w:rPr>
        <w:t>Реализация</w:t>
      </w:r>
    </w:p>
    <w:p w14:paraId="07F5E424" w14:textId="7E1B81E7" w:rsidR="000F2F79" w:rsidRPr="008E54D5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17C6F" w:rsidRPr="008E54D5">
        <w:rPr>
          <w:rFonts w:ascii="Times New Roman" w:hAnsi="Times New Roman" w:cs="Times New Roman"/>
          <w:sz w:val="24"/>
          <w:szCs w:val="24"/>
          <w:lang w:val="bg-BG"/>
        </w:rPr>
        <w:t>Играта е създадена чрез</w:t>
      </w:r>
      <w:r w:rsidR="000F2F79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F2F79"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Unity Game Engine </w:t>
      </w:r>
      <w:r w:rsidR="000F2F79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като един от най-известните и наскоро най-лесен за </w:t>
      </w:r>
      <w:r w:rsidR="00017C6F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научаване </w:t>
      </w:r>
      <w:r w:rsidR="000F2F79" w:rsidRPr="008E54D5">
        <w:rPr>
          <w:rFonts w:ascii="Times New Roman" w:hAnsi="Times New Roman" w:cs="Times New Roman"/>
          <w:sz w:val="24"/>
          <w:szCs w:val="24"/>
          <w:lang w:val="en-GB"/>
        </w:rPr>
        <w:t>Game Engine.</w:t>
      </w:r>
    </w:p>
    <w:p w14:paraId="46F46870" w14:textId="00537FEB" w:rsidR="00017C6F" w:rsidRPr="008E54D5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D235C7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Скриптовете за играта са направени с </w:t>
      </w:r>
      <w:r w:rsidR="00D235C7" w:rsidRPr="008E54D5">
        <w:rPr>
          <w:rFonts w:ascii="Times New Roman" w:hAnsi="Times New Roman" w:cs="Times New Roman"/>
          <w:sz w:val="24"/>
          <w:szCs w:val="24"/>
          <w:lang w:val="en-GB"/>
        </w:rPr>
        <w:t xml:space="preserve">Visual Studio </w:t>
      </w:r>
      <w:r w:rsidR="00D235C7" w:rsidRPr="008E54D5">
        <w:rPr>
          <w:rFonts w:ascii="Times New Roman" w:hAnsi="Times New Roman" w:cs="Times New Roman"/>
          <w:sz w:val="24"/>
          <w:szCs w:val="24"/>
          <w:lang w:val="bg-BG"/>
        </w:rPr>
        <w:t xml:space="preserve">поради доброто му взаимодействие с </w:t>
      </w:r>
      <w:r w:rsidR="00D235C7" w:rsidRPr="008E54D5">
        <w:rPr>
          <w:rFonts w:ascii="Times New Roman" w:hAnsi="Times New Roman" w:cs="Times New Roman"/>
          <w:sz w:val="24"/>
          <w:szCs w:val="24"/>
          <w:lang w:val="en-GB"/>
        </w:rPr>
        <w:t>Unity Engine</w:t>
      </w:r>
    </w:p>
    <w:p w14:paraId="50DE5DEF" w14:textId="1E5F1DBC" w:rsidR="00D235C7" w:rsidRPr="008E54D5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8E54D5">
        <w:rPr>
          <w:rFonts w:ascii="Times New Roman" w:hAnsi="Times New Roman" w:cs="Times New Roman"/>
          <w:sz w:val="24"/>
          <w:szCs w:val="24"/>
          <w:lang w:val="en-GB"/>
        </w:rPr>
        <w:t>Paint.net</w:t>
      </w:r>
      <w:r w:rsidR="009923E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923EB">
        <w:rPr>
          <w:rFonts w:ascii="Times New Roman" w:hAnsi="Times New Roman" w:cs="Times New Roman"/>
          <w:sz w:val="24"/>
          <w:szCs w:val="24"/>
          <w:lang w:val="bg-BG"/>
        </w:rPr>
        <w:t xml:space="preserve">и </w:t>
      </w:r>
      <w:r w:rsidR="009923EB">
        <w:rPr>
          <w:rFonts w:ascii="Times New Roman" w:hAnsi="Times New Roman" w:cs="Times New Roman"/>
          <w:sz w:val="24"/>
          <w:szCs w:val="24"/>
          <w:lang w:val="en-GB"/>
        </w:rPr>
        <w:t>Photopea</w:t>
      </w:r>
      <w:r w:rsidR="008E54D5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E54D5">
        <w:rPr>
          <w:rFonts w:ascii="Times New Roman" w:hAnsi="Times New Roman" w:cs="Times New Roman"/>
          <w:sz w:val="24"/>
          <w:szCs w:val="24"/>
          <w:lang w:val="bg-BG"/>
        </w:rPr>
        <w:t>се използва</w:t>
      </w:r>
      <w:r w:rsidR="009923EB">
        <w:rPr>
          <w:rFonts w:ascii="Times New Roman" w:hAnsi="Times New Roman" w:cs="Times New Roman"/>
          <w:sz w:val="24"/>
          <w:szCs w:val="24"/>
          <w:lang w:val="bg-BG"/>
        </w:rPr>
        <w:t>т</w:t>
      </w:r>
      <w:r w:rsidR="008E54D5">
        <w:rPr>
          <w:rFonts w:ascii="Times New Roman" w:hAnsi="Times New Roman" w:cs="Times New Roman"/>
          <w:sz w:val="24"/>
          <w:szCs w:val="24"/>
          <w:lang w:val="bg-BG"/>
        </w:rPr>
        <w:t xml:space="preserve"> за редакция на </w:t>
      </w:r>
      <w:r w:rsidR="008E54D5">
        <w:rPr>
          <w:rFonts w:ascii="Times New Roman" w:hAnsi="Times New Roman" w:cs="Times New Roman"/>
          <w:sz w:val="24"/>
          <w:szCs w:val="24"/>
          <w:lang w:val="en-GB"/>
        </w:rPr>
        <w:t xml:space="preserve">2D </w:t>
      </w:r>
      <w:r w:rsidR="008E54D5">
        <w:rPr>
          <w:rFonts w:ascii="Times New Roman" w:hAnsi="Times New Roman" w:cs="Times New Roman"/>
          <w:sz w:val="24"/>
          <w:szCs w:val="24"/>
          <w:lang w:val="bg-BG"/>
        </w:rPr>
        <w:t>графика и направата на плакат/постер на играта</w:t>
      </w:r>
    </w:p>
    <w:p w14:paraId="14743E86" w14:textId="42047417" w:rsidR="008E54D5" w:rsidRPr="00DD4873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6F2048">
        <w:rPr>
          <w:rFonts w:ascii="Times New Roman" w:hAnsi="Times New Roman" w:cs="Times New Roman"/>
          <w:sz w:val="24"/>
          <w:szCs w:val="24"/>
          <w:lang w:val="bg-BG"/>
        </w:rPr>
        <w:t>Почти цялата</w:t>
      </w:r>
      <w:r w:rsidR="00DD4873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D4873">
        <w:rPr>
          <w:rFonts w:ascii="Times New Roman" w:hAnsi="Times New Roman" w:cs="Times New Roman"/>
          <w:sz w:val="24"/>
          <w:szCs w:val="24"/>
          <w:lang w:val="bg-BG"/>
        </w:rPr>
        <w:t>2</w:t>
      </w:r>
      <w:r w:rsidR="00DD4873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DD4873">
        <w:rPr>
          <w:rFonts w:ascii="Times New Roman" w:hAnsi="Times New Roman" w:cs="Times New Roman"/>
          <w:sz w:val="24"/>
          <w:szCs w:val="24"/>
          <w:lang w:val="bg-BG"/>
        </w:rPr>
        <w:t xml:space="preserve"> графиката не е авторска, но се спазват лицензите обявени от авторите, за които е отделено заслужено място в надписите на играта</w:t>
      </w:r>
    </w:p>
    <w:p w14:paraId="5F6C8939" w14:textId="7BED9FF0" w:rsidR="00DD4873" w:rsidRPr="00021653" w:rsidRDefault="00DD4873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bg-BG"/>
        </w:rPr>
        <w:t xml:space="preserve">Изображенията и спрайтшийтовете са взети от: </w:t>
      </w:r>
      <w:hyperlink r:id="rId12" w:history="1">
        <w:r w:rsidR="006F204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itch.io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 xml:space="preserve"> , </w:t>
      </w:r>
      <w:hyperlink r:id="rId13" w:history="1">
        <w:r w:rsidR="006F2048" w:rsidRPr="006F204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OpenGameArt.org</w:t>
        </w:r>
      </w:hyperlink>
      <w:r w:rsidR="006F2048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hyperlink r:id="rId14" w:history="1">
        <w:r w:rsidR="006F2048" w:rsidRPr="006F204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CraftPix.net</w:t>
        </w:r>
      </w:hyperlink>
      <w:r w:rsidR="006F204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F2048">
        <w:rPr>
          <w:rFonts w:ascii="Times New Roman" w:hAnsi="Times New Roman" w:cs="Times New Roman"/>
          <w:sz w:val="24"/>
          <w:szCs w:val="24"/>
          <w:lang w:val="bg-BG"/>
        </w:rPr>
        <w:t xml:space="preserve"> и</w:t>
      </w:r>
      <w:r w:rsidR="006F204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hyperlink r:id="rId15" w:history="1">
        <w:r w:rsidR="006F2048" w:rsidRPr="006F204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Pixabay</w:t>
        </w:r>
      </w:hyperlink>
      <w:r w:rsidR="006F2048">
        <w:rPr>
          <w:rFonts w:ascii="Times New Roman" w:hAnsi="Times New Roman" w:cs="Times New Roman"/>
          <w:sz w:val="24"/>
          <w:szCs w:val="24"/>
          <w:lang w:val="bg-BG"/>
        </w:rPr>
        <w:t>;</w:t>
      </w:r>
    </w:p>
    <w:p w14:paraId="661DC2DB" w14:textId="3FE66076" w:rsidR="00021653" w:rsidRPr="006F2048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21653">
        <w:rPr>
          <w:rFonts w:ascii="Times New Roman" w:hAnsi="Times New Roman" w:cs="Times New Roman"/>
          <w:sz w:val="24"/>
          <w:szCs w:val="24"/>
          <w:lang w:val="bg-BG"/>
        </w:rPr>
        <w:t xml:space="preserve">За </w:t>
      </w:r>
      <w:r w:rsidR="00FD378E">
        <w:rPr>
          <w:rFonts w:ascii="Times New Roman" w:hAnsi="Times New Roman" w:cs="Times New Roman"/>
          <w:sz w:val="24"/>
          <w:szCs w:val="24"/>
          <w:lang w:val="bg-BG"/>
        </w:rPr>
        <w:t>направа на бекъп онлайн</w:t>
      </w:r>
      <w:r w:rsidR="00021653">
        <w:rPr>
          <w:rFonts w:ascii="Times New Roman" w:hAnsi="Times New Roman" w:cs="Times New Roman"/>
          <w:sz w:val="24"/>
          <w:szCs w:val="24"/>
          <w:lang w:val="bg-BG"/>
        </w:rPr>
        <w:t xml:space="preserve"> се използва </w:t>
      </w:r>
      <w:r w:rsidR="00021653">
        <w:rPr>
          <w:rFonts w:ascii="Times New Roman" w:hAnsi="Times New Roman" w:cs="Times New Roman"/>
          <w:sz w:val="24"/>
          <w:szCs w:val="24"/>
          <w:lang w:val="en-GB"/>
        </w:rPr>
        <w:t>GitHub</w:t>
      </w:r>
    </w:p>
    <w:p w14:paraId="7282B495" w14:textId="040F5B00" w:rsidR="00486472" w:rsidRPr="00486472" w:rsidRDefault="003D1D07" w:rsidP="003D1D07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021653">
        <w:rPr>
          <w:rFonts w:ascii="Times New Roman" w:hAnsi="Times New Roman" w:cs="Times New Roman"/>
          <w:sz w:val="24"/>
          <w:szCs w:val="24"/>
          <w:lang w:val="bg-BG"/>
        </w:rPr>
        <w:t xml:space="preserve">Презентацията е направена с </w:t>
      </w:r>
      <w:r w:rsidR="00021653">
        <w:rPr>
          <w:rFonts w:ascii="Times New Roman" w:hAnsi="Times New Roman" w:cs="Times New Roman"/>
          <w:sz w:val="24"/>
          <w:szCs w:val="24"/>
          <w:lang w:val="en-GB"/>
        </w:rPr>
        <w:t>MS PowerPoin</w:t>
      </w:r>
      <w:r w:rsidR="00486472">
        <w:rPr>
          <w:rFonts w:ascii="Times New Roman" w:hAnsi="Times New Roman" w:cs="Times New Roman"/>
          <w:sz w:val="24"/>
          <w:szCs w:val="24"/>
          <w:lang w:val="en-GB"/>
        </w:rPr>
        <w:t>t</w:t>
      </w:r>
    </w:p>
    <w:p w14:paraId="1DFA3A9A" w14:textId="5C8BDA19" w:rsidR="00021653" w:rsidRDefault="00021653" w:rsidP="003D1D07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>Описание</w:t>
      </w:r>
    </w:p>
    <w:p w14:paraId="7C3AD5B5" w14:textId="4F70FCB1" w:rsidR="00021653" w:rsidRPr="00DA7F0E" w:rsidRDefault="003D1D07" w:rsidP="00022583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DA7F0E">
        <w:rPr>
          <w:rFonts w:ascii="Times New Roman" w:hAnsi="Times New Roman" w:cs="Times New Roman"/>
          <w:sz w:val="24"/>
          <w:szCs w:val="24"/>
          <w:lang w:val="bg-BG"/>
        </w:rPr>
        <w:t>Мултимедийната игра може да се стартира на платформ</w:t>
      </w:r>
      <w:r w:rsidR="00FD378E">
        <w:rPr>
          <w:rFonts w:ascii="Times New Roman" w:hAnsi="Times New Roman" w:cs="Times New Roman"/>
          <w:sz w:val="24"/>
          <w:szCs w:val="24"/>
          <w:lang w:val="bg-BG"/>
        </w:rPr>
        <w:t>и</w:t>
      </w:r>
      <w:r w:rsidR="00DA7F0E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DA7F0E">
        <w:rPr>
          <w:rFonts w:ascii="Times New Roman" w:hAnsi="Times New Roman" w:cs="Times New Roman"/>
          <w:sz w:val="24"/>
          <w:szCs w:val="24"/>
          <w:lang w:val="en-GB"/>
        </w:rPr>
        <w:t>Windows</w:t>
      </w:r>
      <w:r w:rsidR="00FD378E">
        <w:rPr>
          <w:rFonts w:ascii="Times New Roman" w:hAnsi="Times New Roman" w:cs="Times New Roman"/>
          <w:sz w:val="24"/>
          <w:szCs w:val="24"/>
          <w:lang w:val="bg-BG"/>
        </w:rPr>
        <w:t xml:space="preserve"> 7/8/8.1/10</w:t>
      </w:r>
      <w:r w:rsidR="00DA7F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A7F0E">
        <w:rPr>
          <w:rFonts w:ascii="Times New Roman" w:hAnsi="Times New Roman" w:cs="Times New Roman"/>
          <w:sz w:val="24"/>
          <w:szCs w:val="24"/>
          <w:lang w:val="bg-BG"/>
        </w:rPr>
        <w:t xml:space="preserve">чрез файла </w:t>
      </w:r>
      <w:r w:rsidR="00DA7F0E" w:rsidRPr="003D1D07">
        <w:rPr>
          <w:rFonts w:ascii="Times New Roman" w:hAnsi="Times New Roman" w:cs="Times New Roman"/>
          <w:b/>
          <w:bCs/>
          <w:sz w:val="24"/>
          <w:szCs w:val="24"/>
          <w:lang w:val="en-GB"/>
        </w:rPr>
        <w:t>DreamJam.exe</w:t>
      </w:r>
      <w:r w:rsidR="00DA7F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A7F0E">
        <w:rPr>
          <w:rFonts w:ascii="Times New Roman" w:hAnsi="Times New Roman" w:cs="Times New Roman"/>
          <w:sz w:val="24"/>
          <w:szCs w:val="24"/>
          <w:lang w:val="bg-BG"/>
        </w:rPr>
        <w:t>от файловете на играта</w:t>
      </w:r>
    </w:p>
    <w:p w14:paraId="6C65635B" w14:textId="63991140" w:rsidR="00DA7F0E" w:rsidRPr="002557D0" w:rsidRDefault="003D1D07" w:rsidP="00022583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DA7F0E">
        <w:rPr>
          <w:rFonts w:ascii="Times New Roman" w:hAnsi="Times New Roman" w:cs="Times New Roman"/>
          <w:sz w:val="24"/>
          <w:szCs w:val="24"/>
          <w:lang w:val="bg-BG"/>
        </w:rPr>
        <w:t>Играта няма инсталатор към себе си – всички файлове се намират</w:t>
      </w:r>
      <w:r w:rsidR="008D12CD">
        <w:rPr>
          <w:rFonts w:ascii="Times New Roman" w:hAnsi="Times New Roman" w:cs="Times New Roman"/>
          <w:sz w:val="24"/>
          <w:szCs w:val="24"/>
          <w:lang w:val="bg-BG"/>
        </w:rPr>
        <w:t xml:space="preserve"> в </w:t>
      </w:r>
      <w:r w:rsidR="008D12CD">
        <w:rPr>
          <w:rFonts w:ascii="Times New Roman" w:hAnsi="Times New Roman" w:cs="Times New Roman"/>
          <w:sz w:val="24"/>
          <w:szCs w:val="24"/>
          <w:lang w:val="en-GB"/>
        </w:rPr>
        <w:t xml:space="preserve">Google Drive </w:t>
      </w:r>
      <w:r w:rsidR="008D12CD">
        <w:rPr>
          <w:rFonts w:ascii="Times New Roman" w:hAnsi="Times New Roman" w:cs="Times New Roman"/>
          <w:sz w:val="24"/>
          <w:szCs w:val="24"/>
          <w:lang w:val="bg-BG"/>
        </w:rPr>
        <w:t>с предоставен линк</w:t>
      </w:r>
      <w:r w:rsidR="008D12C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D12CD">
        <w:rPr>
          <w:rFonts w:ascii="Times New Roman" w:hAnsi="Times New Roman" w:cs="Times New Roman"/>
          <w:sz w:val="24"/>
          <w:szCs w:val="24"/>
          <w:lang w:val="bg-BG"/>
        </w:rPr>
        <w:t>във файл</w:t>
      </w:r>
      <w:r w:rsidR="00DA7F0E"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DA7F0E" w:rsidRPr="003D1D07">
        <w:rPr>
          <w:rFonts w:ascii="Times New Roman" w:hAnsi="Times New Roman" w:cs="Times New Roman"/>
          <w:b/>
          <w:bCs/>
          <w:sz w:val="24"/>
          <w:szCs w:val="24"/>
          <w:lang w:val="en-GB"/>
        </w:rPr>
        <w:t>Build</w:t>
      </w:r>
      <w:r w:rsidR="008D12CD" w:rsidRPr="003D1D07">
        <w:rPr>
          <w:rFonts w:ascii="Times New Roman" w:hAnsi="Times New Roman" w:cs="Times New Roman"/>
          <w:b/>
          <w:bCs/>
          <w:sz w:val="24"/>
          <w:szCs w:val="24"/>
          <w:lang w:val="en-GB"/>
        </w:rPr>
        <w:t>.txt</w:t>
      </w:r>
      <w:r w:rsidR="00DA7F0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DA7F0E">
        <w:rPr>
          <w:rFonts w:ascii="Times New Roman" w:hAnsi="Times New Roman" w:cs="Times New Roman"/>
          <w:sz w:val="24"/>
          <w:szCs w:val="24"/>
          <w:lang w:val="bg-BG"/>
        </w:rPr>
        <w:t xml:space="preserve">в </w:t>
      </w:r>
      <w:r w:rsidR="00DA7F0E">
        <w:rPr>
          <w:rFonts w:ascii="Times New Roman" w:hAnsi="Times New Roman" w:cs="Times New Roman"/>
          <w:sz w:val="24"/>
          <w:szCs w:val="24"/>
          <w:lang w:val="en-GB"/>
        </w:rPr>
        <w:t>GitHub</w:t>
      </w:r>
      <w:r w:rsidR="00C0174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C0174B">
        <w:rPr>
          <w:rFonts w:ascii="Times New Roman" w:hAnsi="Times New Roman" w:cs="Times New Roman"/>
          <w:sz w:val="24"/>
          <w:szCs w:val="24"/>
          <w:lang w:val="bg-BG"/>
        </w:rPr>
        <w:t>Тя трябва съответно да се свали и играта може да бъде пусната.</w:t>
      </w:r>
    </w:p>
    <w:p w14:paraId="5F6CB13D" w14:textId="2462E1EE" w:rsidR="002557D0" w:rsidRPr="00DA7F0E" w:rsidRDefault="00022583" w:rsidP="00022583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2557D0">
        <w:rPr>
          <w:rFonts w:ascii="Times New Roman" w:hAnsi="Times New Roman" w:cs="Times New Roman"/>
          <w:sz w:val="24"/>
          <w:szCs w:val="24"/>
          <w:lang w:val="bg-BG"/>
        </w:rPr>
        <w:t xml:space="preserve">Играта не е близко до довършване на пръв поглед поради липсата на информация колко ще е дълга и сложна, но може да се види версия на историята във файл </w:t>
      </w:r>
      <w:r w:rsidR="002557D0" w:rsidRPr="00022583">
        <w:rPr>
          <w:rFonts w:ascii="Times New Roman" w:hAnsi="Times New Roman" w:cs="Times New Roman"/>
          <w:b/>
          <w:bCs/>
          <w:sz w:val="24"/>
          <w:szCs w:val="24"/>
          <w:lang w:val="en-GB"/>
        </w:rPr>
        <w:t>Dream_Jam_Story_V2.docx</w:t>
      </w:r>
      <w:r w:rsidR="002557D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557D0">
        <w:rPr>
          <w:rFonts w:ascii="Times New Roman" w:hAnsi="Times New Roman" w:cs="Times New Roman"/>
          <w:sz w:val="24"/>
          <w:szCs w:val="24"/>
          <w:lang w:val="bg-BG"/>
        </w:rPr>
        <w:t xml:space="preserve">в </w:t>
      </w:r>
      <w:r w:rsidR="002557D0">
        <w:rPr>
          <w:rFonts w:ascii="Times New Roman" w:hAnsi="Times New Roman" w:cs="Times New Roman"/>
          <w:sz w:val="24"/>
          <w:szCs w:val="24"/>
          <w:lang w:val="en-GB"/>
        </w:rPr>
        <w:t>GitHub</w:t>
      </w:r>
      <w:r w:rsidR="00486472">
        <w:rPr>
          <w:rFonts w:ascii="Times New Roman" w:hAnsi="Times New Roman" w:cs="Times New Roman"/>
          <w:sz w:val="24"/>
          <w:szCs w:val="24"/>
          <w:lang w:val="bg-BG"/>
        </w:rPr>
        <w:t>.</w:t>
      </w:r>
    </w:p>
    <w:p w14:paraId="3FDB97E0" w14:textId="6BE5F11C" w:rsidR="00DA7F0E" w:rsidRDefault="00C0174B" w:rsidP="00C0174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bg-BG"/>
        </w:rPr>
        <w:t>Заключение</w:t>
      </w:r>
    </w:p>
    <w:p w14:paraId="6F5FA140" w14:textId="008237A3" w:rsidR="00C0174B" w:rsidRPr="00AB6CFA" w:rsidRDefault="00022583" w:rsidP="00022583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C0174B">
        <w:rPr>
          <w:rFonts w:ascii="Times New Roman" w:hAnsi="Times New Roman" w:cs="Times New Roman"/>
          <w:sz w:val="24"/>
          <w:szCs w:val="24"/>
          <w:lang w:val="en-GB"/>
        </w:rPr>
        <w:t xml:space="preserve">Dream Jam </w:t>
      </w:r>
      <w:r w:rsidR="00C0174B">
        <w:rPr>
          <w:rFonts w:ascii="Times New Roman" w:hAnsi="Times New Roman" w:cs="Times New Roman"/>
          <w:sz w:val="24"/>
          <w:szCs w:val="24"/>
          <w:lang w:val="bg-BG"/>
        </w:rPr>
        <w:t xml:space="preserve">е </w:t>
      </w:r>
      <w:r w:rsidR="00862559">
        <w:rPr>
          <w:rFonts w:ascii="Times New Roman" w:hAnsi="Times New Roman" w:cs="Times New Roman"/>
          <w:sz w:val="24"/>
          <w:szCs w:val="24"/>
          <w:lang w:val="bg-BG"/>
        </w:rPr>
        <w:t>пиксел арт 2</w:t>
      </w:r>
      <w:r w:rsidR="00862559">
        <w:rPr>
          <w:rFonts w:ascii="Times New Roman" w:hAnsi="Times New Roman" w:cs="Times New Roman"/>
          <w:sz w:val="24"/>
          <w:szCs w:val="24"/>
          <w:lang w:val="en-GB"/>
        </w:rPr>
        <w:t xml:space="preserve">D </w:t>
      </w:r>
      <w:r w:rsidR="00862559">
        <w:rPr>
          <w:rFonts w:ascii="Times New Roman" w:hAnsi="Times New Roman" w:cs="Times New Roman"/>
          <w:sz w:val="24"/>
          <w:szCs w:val="24"/>
          <w:lang w:val="bg-BG"/>
        </w:rPr>
        <w:t>платформер игра</w:t>
      </w:r>
      <w:r w:rsidR="008D12CD">
        <w:rPr>
          <w:rFonts w:ascii="Times New Roman" w:hAnsi="Times New Roman" w:cs="Times New Roman"/>
          <w:sz w:val="24"/>
          <w:szCs w:val="24"/>
          <w:lang w:val="bg-BG"/>
        </w:rPr>
        <w:t xml:space="preserve"> все още в разработка</w:t>
      </w:r>
      <w:r w:rsidR="00862559">
        <w:rPr>
          <w:rFonts w:ascii="Times New Roman" w:hAnsi="Times New Roman" w:cs="Times New Roman"/>
          <w:sz w:val="24"/>
          <w:szCs w:val="24"/>
          <w:lang w:val="bg-BG"/>
        </w:rPr>
        <w:t xml:space="preserve"> с динамична история</w:t>
      </w:r>
      <w:r w:rsidR="008D12CD">
        <w:rPr>
          <w:rFonts w:ascii="Times New Roman" w:hAnsi="Times New Roman" w:cs="Times New Roman"/>
          <w:sz w:val="24"/>
          <w:szCs w:val="24"/>
          <w:lang w:val="bg-BG"/>
        </w:rPr>
        <w:t xml:space="preserve"> с много мистерии към нея</w:t>
      </w:r>
      <w:r w:rsidR="00862559">
        <w:rPr>
          <w:rFonts w:ascii="Times New Roman" w:hAnsi="Times New Roman" w:cs="Times New Roman"/>
          <w:sz w:val="24"/>
          <w:szCs w:val="24"/>
          <w:lang w:val="bg-BG"/>
        </w:rPr>
        <w:t>, множество опции за продължение и скрити детайли от значение за историята в бъдеще.</w:t>
      </w:r>
    </w:p>
    <w:p w14:paraId="31D0046F" w14:textId="1E9D2954" w:rsidR="00AB6CFA" w:rsidRPr="00862559" w:rsidRDefault="00022583" w:rsidP="00022583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AB6CFA">
        <w:rPr>
          <w:rFonts w:ascii="Times New Roman" w:hAnsi="Times New Roman" w:cs="Times New Roman"/>
          <w:sz w:val="24"/>
          <w:szCs w:val="24"/>
          <w:lang w:val="bg-BG"/>
        </w:rPr>
        <w:t>Играта успява успешно да научи играча на контролите чрез предизвикателства</w:t>
      </w:r>
      <w:r w:rsidR="008D12CD">
        <w:rPr>
          <w:rFonts w:ascii="Times New Roman" w:hAnsi="Times New Roman" w:cs="Times New Roman"/>
          <w:sz w:val="24"/>
          <w:szCs w:val="24"/>
          <w:lang w:val="bg-BG"/>
        </w:rPr>
        <w:t>,</w:t>
      </w:r>
      <w:r w:rsidR="00AB6CFA">
        <w:rPr>
          <w:rFonts w:ascii="Times New Roman" w:hAnsi="Times New Roman" w:cs="Times New Roman"/>
          <w:sz w:val="24"/>
          <w:szCs w:val="24"/>
          <w:lang w:val="bg-BG"/>
        </w:rPr>
        <w:t xml:space="preserve"> тествайки </w:t>
      </w:r>
      <w:r w:rsidR="00862559">
        <w:rPr>
          <w:rFonts w:ascii="Times New Roman" w:hAnsi="Times New Roman" w:cs="Times New Roman"/>
          <w:sz w:val="24"/>
          <w:szCs w:val="24"/>
          <w:lang w:val="bg-BG"/>
        </w:rPr>
        <w:t>новите знания.</w:t>
      </w:r>
    </w:p>
    <w:p w14:paraId="0D677228" w14:textId="0E474F71" w:rsidR="00862559" w:rsidRPr="008E54D5" w:rsidRDefault="00022583" w:rsidP="00022583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bg-BG"/>
        </w:rPr>
      </w:pPr>
      <w:r>
        <w:rPr>
          <w:rFonts w:ascii="Times New Roman" w:hAnsi="Times New Roman" w:cs="Times New Roman"/>
          <w:sz w:val="24"/>
          <w:szCs w:val="24"/>
          <w:lang w:val="bg-BG"/>
        </w:rPr>
        <w:t xml:space="preserve"> </w:t>
      </w:r>
      <w:r w:rsidR="00862559">
        <w:rPr>
          <w:rFonts w:ascii="Times New Roman" w:hAnsi="Times New Roman" w:cs="Times New Roman"/>
          <w:sz w:val="24"/>
          <w:szCs w:val="24"/>
          <w:lang w:val="bg-BG"/>
        </w:rPr>
        <w:t>Играта има за момента много опции за подобрение и развитие, които се разработват паралелно с останалата част от играта.</w:t>
      </w:r>
    </w:p>
    <w:sectPr w:rsidR="00862559" w:rsidRPr="008E54D5" w:rsidSect="003D1D07">
      <w:pgSz w:w="12240" w:h="15840"/>
      <w:pgMar w:top="1440" w:right="118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BCFA8" w14:textId="77777777" w:rsidR="0000123C" w:rsidRDefault="0000123C" w:rsidP="009325C0">
      <w:pPr>
        <w:spacing w:after="0" w:line="240" w:lineRule="auto"/>
      </w:pPr>
      <w:r>
        <w:separator/>
      </w:r>
    </w:p>
  </w:endnote>
  <w:endnote w:type="continuationSeparator" w:id="0">
    <w:p w14:paraId="70FC775F" w14:textId="77777777" w:rsidR="0000123C" w:rsidRDefault="0000123C" w:rsidP="00932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25561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430E0" w14:textId="77777777" w:rsidR="002019B1" w:rsidRDefault="008105B7">
        <w:pPr>
          <w:pStyle w:val="Footer"/>
          <w:jc w:val="right"/>
        </w:pPr>
        <w:r w:rsidRPr="002019B1">
          <w:rPr>
            <w:rFonts w:ascii="Times New Roman" w:hAnsi="Times New Roman" w:cs="Times New Roman"/>
            <w:sz w:val="24"/>
          </w:rPr>
          <w:fldChar w:fldCharType="begin"/>
        </w:r>
        <w:r w:rsidRPr="002019B1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2019B1">
          <w:rPr>
            <w:rFonts w:ascii="Times New Roman" w:hAnsi="Times New Roman" w:cs="Times New Roman"/>
            <w:sz w:val="24"/>
          </w:rPr>
          <w:fldChar w:fldCharType="separate"/>
        </w:r>
        <w:r>
          <w:rPr>
            <w:rFonts w:ascii="Times New Roman" w:hAnsi="Times New Roman" w:cs="Times New Roman"/>
            <w:noProof/>
            <w:sz w:val="24"/>
          </w:rPr>
          <w:t>7</w:t>
        </w:r>
        <w:r w:rsidRPr="002019B1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2149F189" w14:textId="1D9D251C" w:rsidR="002019B1" w:rsidRPr="002019B1" w:rsidRDefault="00370FCF" w:rsidP="002019B1">
    <w:pPr>
      <w:pStyle w:val="Footer"/>
      <w:jc w:val="center"/>
      <w:rPr>
        <w:rFonts w:ascii="Times New Roman" w:hAnsi="Times New Roman" w:cs="Times New Roman"/>
        <w:sz w:val="24"/>
        <w:lang w:val="bg-BG"/>
      </w:rPr>
    </w:pPr>
    <w:r>
      <w:rPr>
        <w:rFonts w:ascii="Times New Roman" w:hAnsi="Times New Roman" w:cs="Times New Roman"/>
        <w:sz w:val="24"/>
        <w:lang w:val="bg-BG"/>
      </w:rPr>
      <w:t xml:space="preserve">Национална олимпиада по </w:t>
    </w:r>
    <w:r w:rsidR="003D1D07">
      <w:rPr>
        <w:rFonts w:ascii="Times New Roman" w:hAnsi="Times New Roman" w:cs="Times New Roman"/>
        <w:sz w:val="24"/>
        <w:lang w:val="bg-BG"/>
      </w:rPr>
      <w:t>и</w:t>
    </w:r>
    <w:r>
      <w:rPr>
        <w:rFonts w:ascii="Times New Roman" w:hAnsi="Times New Roman" w:cs="Times New Roman"/>
        <w:sz w:val="24"/>
        <w:lang w:val="bg-BG"/>
      </w:rPr>
      <w:t xml:space="preserve">нформационни </w:t>
    </w:r>
    <w:r w:rsidR="003D1D07">
      <w:rPr>
        <w:rFonts w:ascii="Times New Roman" w:hAnsi="Times New Roman" w:cs="Times New Roman"/>
        <w:sz w:val="24"/>
        <w:lang w:val="bg-BG"/>
      </w:rPr>
      <w:t>т</w:t>
    </w:r>
    <w:r>
      <w:rPr>
        <w:rFonts w:ascii="Times New Roman" w:hAnsi="Times New Roman" w:cs="Times New Roman"/>
        <w:sz w:val="24"/>
        <w:lang w:val="bg-BG"/>
      </w:rPr>
      <w:t>ехнологии 2021/2022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31C18" w14:textId="77777777" w:rsidR="0000123C" w:rsidRDefault="0000123C" w:rsidP="009325C0">
      <w:pPr>
        <w:spacing w:after="0" w:line="240" w:lineRule="auto"/>
      </w:pPr>
      <w:r>
        <w:separator/>
      </w:r>
    </w:p>
  </w:footnote>
  <w:footnote w:type="continuationSeparator" w:id="0">
    <w:p w14:paraId="3B45B956" w14:textId="77777777" w:rsidR="0000123C" w:rsidRDefault="0000123C" w:rsidP="00932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E33E2" w14:textId="18F93148" w:rsidR="009325C0" w:rsidRDefault="009325C0" w:rsidP="009325C0">
    <w:r w:rsidRPr="002019B1">
      <w:rPr>
        <w:rFonts w:ascii="Times New Roman" w:hAnsi="Times New Roman" w:cs="Times New Roman"/>
        <w:sz w:val="24"/>
        <w:szCs w:val="24"/>
        <w:lang w:val="bg-BG"/>
      </w:rPr>
      <w:t>Проект</w:t>
    </w:r>
    <w:r w:rsidR="003D1D07">
      <w:rPr>
        <w:rFonts w:ascii="Times New Roman" w:hAnsi="Times New Roman" w:cs="Times New Roman"/>
        <w:sz w:val="24"/>
        <w:szCs w:val="24"/>
      </w:rPr>
      <w:t xml:space="preserve"> </w:t>
    </w:r>
    <w:r w:rsidR="003D1D07">
      <w:rPr>
        <w:rFonts w:ascii="Times New Roman" w:hAnsi="Times New Roman" w:cs="Times New Roman"/>
        <w:sz w:val="24"/>
        <w:szCs w:val="24"/>
        <w:lang w:val="bg-BG"/>
      </w:rPr>
      <w:t>№27</w:t>
    </w:r>
    <w:r w:rsidRPr="002019B1">
      <w:rPr>
        <w:rFonts w:ascii="Times New Roman" w:hAnsi="Times New Roman" w:cs="Times New Roman"/>
        <w:sz w:val="24"/>
        <w:szCs w:val="24"/>
        <w:lang w:val="bg-BG"/>
      </w:rPr>
      <w:tab/>
    </w:r>
    <w:r w:rsidRPr="002019B1">
      <w:rPr>
        <w:rFonts w:ascii="Times New Roman" w:hAnsi="Times New Roman" w:cs="Times New Roman"/>
        <w:sz w:val="24"/>
        <w:szCs w:val="24"/>
        <w:lang w:val="bg-BG"/>
      </w:rPr>
      <w:tab/>
    </w:r>
    <w:r w:rsidRPr="002019B1">
      <w:rPr>
        <w:rFonts w:ascii="Times New Roman" w:hAnsi="Times New Roman" w:cs="Times New Roman"/>
        <w:sz w:val="24"/>
        <w:szCs w:val="24"/>
        <w:lang w:val="bg-BG"/>
      </w:rPr>
      <w:tab/>
    </w:r>
    <w:r w:rsidRPr="002019B1">
      <w:rPr>
        <w:rFonts w:ascii="Times New Roman" w:hAnsi="Times New Roman" w:cs="Times New Roman"/>
        <w:sz w:val="24"/>
        <w:szCs w:val="24"/>
        <w:lang w:val="bg-BG"/>
      </w:rPr>
      <w:tab/>
    </w:r>
    <w:r w:rsidRPr="002019B1">
      <w:rPr>
        <w:rFonts w:ascii="Times New Roman" w:hAnsi="Times New Roman" w:cs="Times New Roman"/>
        <w:sz w:val="24"/>
        <w:szCs w:val="24"/>
        <w:lang w:val="bg-BG"/>
      </w:rPr>
      <w:tab/>
    </w:r>
    <w:r>
      <w:rPr>
        <w:rFonts w:ascii="Times New Roman" w:hAnsi="Times New Roman" w:cs="Times New Roman"/>
        <w:sz w:val="24"/>
        <w:szCs w:val="24"/>
        <w:lang w:val="bg-BG"/>
      </w:rPr>
      <w:tab/>
    </w:r>
    <w:r>
      <w:rPr>
        <w:rFonts w:ascii="Times New Roman" w:hAnsi="Times New Roman" w:cs="Times New Roman"/>
        <w:sz w:val="24"/>
        <w:szCs w:val="24"/>
        <w:lang w:val="bg-BG"/>
      </w:rPr>
      <w:tab/>
    </w:r>
    <w:r>
      <w:rPr>
        <w:rFonts w:ascii="Times New Roman" w:hAnsi="Times New Roman" w:cs="Times New Roman"/>
        <w:sz w:val="24"/>
        <w:szCs w:val="24"/>
        <w:lang w:val="bg-BG"/>
      </w:rPr>
      <w:tab/>
    </w:r>
    <w:r>
      <w:rPr>
        <w:rFonts w:ascii="Times New Roman" w:hAnsi="Times New Roman" w:cs="Times New Roman"/>
        <w:sz w:val="24"/>
        <w:szCs w:val="24"/>
        <w:lang w:val="bg-BG"/>
      </w:rPr>
      <w:tab/>
    </w:r>
    <w:r w:rsidR="003D1D07">
      <w:rPr>
        <w:rFonts w:ascii="Times New Roman" w:hAnsi="Times New Roman" w:cs="Times New Roman"/>
        <w:sz w:val="24"/>
        <w:szCs w:val="24"/>
        <w:lang w:val="bg-BG"/>
      </w:rPr>
      <w:tab/>
    </w:r>
    <w:r>
      <w:rPr>
        <w:rFonts w:ascii="Times New Roman" w:hAnsi="Times New Roman" w:cs="Times New Roman"/>
        <w:sz w:val="24"/>
        <w:szCs w:val="24"/>
      </w:rPr>
      <w:t>Dream J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72FA2"/>
    <w:multiLevelType w:val="multilevel"/>
    <w:tmpl w:val="20047C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CF35896"/>
    <w:multiLevelType w:val="multilevel"/>
    <w:tmpl w:val="C2BC4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428" w:hanging="720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428" w:hanging="720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53AD4B3A"/>
    <w:multiLevelType w:val="hybridMultilevel"/>
    <w:tmpl w:val="6DEEB0F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8B02038"/>
    <w:multiLevelType w:val="hybridMultilevel"/>
    <w:tmpl w:val="2B001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AB55FF"/>
    <w:multiLevelType w:val="hybridMultilevel"/>
    <w:tmpl w:val="E116953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yNLY0sTAwsTA0MzdQ0lEKTi0uzszPAykwrgUAMwxIdCwAAAA="/>
  </w:docVars>
  <w:rsids>
    <w:rsidRoot w:val="009325C0"/>
    <w:rsid w:val="0000123C"/>
    <w:rsid w:val="00017C6F"/>
    <w:rsid w:val="00020A61"/>
    <w:rsid w:val="00021653"/>
    <w:rsid w:val="00022583"/>
    <w:rsid w:val="00064825"/>
    <w:rsid w:val="00085722"/>
    <w:rsid w:val="000F2F79"/>
    <w:rsid w:val="00141899"/>
    <w:rsid w:val="001535DF"/>
    <w:rsid w:val="0018319D"/>
    <w:rsid w:val="00192942"/>
    <w:rsid w:val="001B523A"/>
    <w:rsid w:val="001C2C77"/>
    <w:rsid w:val="002318D4"/>
    <w:rsid w:val="002557D0"/>
    <w:rsid w:val="002C1625"/>
    <w:rsid w:val="002C2691"/>
    <w:rsid w:val="0030676C"/>
    <w:rsid w:val="00335EC9"/>
    <w:rsid w:val="00336961"/>
    <w:rsid w:val="00370FCF"/>
    <w:rsid w:val="003D1D07"/>
    <w:rsid w:val="00407AD9"/>
    <w:rsid w:val="00486472"/>
    <w:rsid w:val="004B6E70"/>
    <w:rsid w:val="004B7807"/>
    <w:rsid w:val="004E317E"/>
    <w:rsid w:val="004F159E"/>
    <w:rsid w:val="005236B5"/>
    <w:rsid w:val="005637EF"/>
    <w:rsid w:val="005832DF"/>
    <w:rsid w:val="005D32C4"/>
    <w:rsid w:val="00602D81"/>
    <w:rsid w:val="006C1858"/>
    <w:rsid w:val="006F2048"/>
    <w:rsid w:val="006F4266"/>
    <w:rsid w:val="008105B7"/>
    <w:rsid w:val="00844B48"/>
    <w:rsid w:val="00862559"/>
    <w:rsid w:val="008D0B7F"/>
    <w:rsid w:val="008D12CD"/>
    <w:rsid w:val="008E54D5"/>
    <w:rsid w:val="009325C0"/>
    <w:rsid w:val="0095269D"/>
    <w:rsid w:val="009923EB"/>
    <w:rsid w:val="009F5F65"/>
    <w:rsid w:val="00A518C1"/>
    <w:rsid w:val="00AA65F9"/>
    <w:rsid w:val="00AB6CFA"/>
    <w:rsid w:val="00AE0EAE"/>
    <w:rsid w:val="00B254AF"/>
    <w:rsid w:val="00B4657D"/>
    <w:rsid w:val="00B63634"/>
    <w:rsid w:val="00B76F22"/>
    <w:rsid w:val="00BD5FD1"/>
    <w:rsid w:val="00BE2498"/>
    <w:rsid w:val="00C0174B"/>
    <w:rsid w:val="00C75E66"/>
    <w:rsid w:val="00CF2211"/>
    <w:rsid w:val="00D235C7"/>
    <w:rsid w:val="00D93D0D"/>
    <w:rsid w:val="00DA7F0E"/>
    <w:rsid w:val="00DB4C8B"/>
    <w:rsid w:val="00DD4873"/>
    <w:rsid w:val="00DE089C"/>
    <w:rsid w:val="00E263C7"/>
    <w:rsid w:val="00E80EDB"/>
    <w:rsid w:val="00F11E18"/>
    <w:rsid w:val="00F7193E"/>
    <w:rsid w:val="00FC4470"/>
    <w:rsid w:val="00FD3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A51D27"/>
  <w15:chartTrackingRefBased/>
  <w15:docId w15:val="{E2F3308A-F2B3-45C2-A086-6D5D4A454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5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5C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325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325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5C0"/>
  </w:style>
  <w:style w:type="paragraph" w:styleId="Footer">
    <w:name w:val="footer"/>
    <w:basedOn w:val="Normal"/>
    <w:link w:val="FooterChar"/>
    <w:uiPriority w:val="99"/>
    <w:unhideWhenUsed/>
    <w:rsid w:val="009325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5C0"/>
  </w:style>
  <w:style w:type="character" w:styleId="UnresolvedMention">
    <w:name w:val="Unresolved Mention"/>
    <w:basedOn w:val="DefaultParagraphFont"/>
    <w:uiPriority w:val="99"/>
    <w:semiHidden/>
    <w:unhideWhenUsed/>
    <w:rsid w:val="009325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20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opengameart.org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itch.io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3DCreativity/Dream-Ja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pixabay.com" TargetMode="External"/><Relationship Id="rId10" Type="http://schemas.openxmlformats.org/officeDocument/2006/relationships/hyperlink" Target="mailto:miroslava.nikolova@npmg.or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hu99549591@edu.mon.bg" TargetMode="External"/><Relationship Id="rId14" Type="http://schemas.openxmlformats.org/officeDocument/2006/relationships/hyperlink" Target="https://craftpix.net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53</Words>
  <Characters>714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o Uzunov</dc:creator>
  <cp:keywords/>
  <dc:description/>
  <cp:lastModifiedBy>Hristo Uzunov</cp:lastModifiedBy>
  <cp:revision>2</cp:revision>
  <cp:lastPrinted>2022-03-05T22:03:00Z</cp:lastPrinted>
  <dcterms:created xsi:type="dcterms:W3CDTF">2022-03-11T08:49:00Z</dcterms:created>
  <dcterms:modified xsi:type="dcterms:W3CDTF">2022-03-11T08:49:00Z</dcterms:modified>
</cp:coreProperties>
</file>